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BBABC" w14:textId="13D2680D" w:rsidR="007701EC" w:rsidRDefault="007701EC" w:rsidP="007701EC">
      <w:pPr>
        <w:rPr>
          <w:b/>
          <w:sz w:val="28"/>
          <w:szCs w:val="28"/>
        </w:rPr>
      </w:pPr>
      <w:bookmarkStart w:id="0" w:name="_GoBack"/>
      <w:bookmarkEnd w:id="0"/>
    </w:p>
    <w:p w14:paraId="09EE7578" w14:textId="77777777" w:rsidR="001F3A33" w:rsidRDefault="001F3A33" w:rsidP="007701EC">
      <w:pPr>
        <w:rPr>
          <w:b/>
          <w:sz w:val="28"/>
          <w:szCs w:val="28"/>
        </w:rPr>
      </w:pPr>
    </w:p>
    <w:p w14:paraId="11C3290D" w14:textId="26A08F07" w:rsidR="007701EC" w:rsidRDefault="007701EC" w:rsidP="007701EC">
      <w:pPr>
        <w:rPr>
          <w:b/>
          <w:bCs/>
        </w:rPr>
      </w:pPr>
      <w:r>
        <w:rPr>
          <w:b/>
          <w:bCs/>
        </w:rPr>
        <w:t>College of Agriculture Safety Plan Approval Process</w:t>
      </w:r>
    </w:p>
    <w:p w14:paraId="070A9ED5" w14:textId="77777777" w:rsidR="007701EC" w:rsidRDefault="007701EC" w:rsidP="007701EC"/>
    <w:p w14:paraId="64545017" w14:textId="77777777" w:rsidR="00602505" w:rsidRPr="006B0050" w:rsidRDefault="00602505" w:rsidP="00602505">
      <w:pPr>
        <w:numPr>
          <w:ilvl w:val="0"/>
          <w:numId w:val="16"/>
        </w:numPr>
        <w:spacing w:after="120"/>
        <w:rPr>
          <w:rFonts w:asciiTheme="minorHAnsi" w:eastAsia="Times New Roman" w:hAnsiTheme="minorHAnsi" w:cstheme="minorHAnsi"/>
        </w:rPr>
      </w:pPr>
      <w:r w:rsidRPr="006B0050">
        <w:rPr>
          <w:rFonts w:asciiTheme="minorHAnsi" w:eastAsia="Times New Roman" w:hAnsiTheme="minorHAnsi" w:cstheme="minorHAnsi"/>
        </w:rPr>
        <w:t xml:space="preserve">Events must be approved by the appropriate office depending on the size of the event. </w:t>
      </w:r>
      <w:r w:rsidRPr="006B0050">
        <w:rPr>
          <w:rFonts w:asciiTheme="minorHAnsi" w:eastAsia="Times New Roman" w:hAnsiTheme="minorHAnsi" w:cstheme="minorHAnsi"/>
          <w:b/>
          <w:bCs/>
        </w:rPr>
        <w:t>Please submit your request 3 weeks in advance.</w:t>
      </w:r>
    </w:p>
    <w:p w14:paraId="11915C59" w14:textId="4F2DE682" w:rsidR="00602505" w:rsidRPr="006B0050" w:rsidRDefault="00602505" w:rsidP="00602505">
      <w:pPr>
        <w:numPr>
          <w:ilvl w:val="0"/>
          <w:numId w:val="16"/>
        </w:numPr>
        <w:spacing w:after="120"/>
        <w:rPr>
          <w:rStyle w:val="Hyperlink"/>
          <w:rFonts w:asciiTheme="minorHAnsi" w:hAnsiTheme="minorHAnsi" w:cstheme="minorHAnsi"/>
          <w:color w:val="auto"/>
          <w:u w:val="none"/>
        </w:rPr>
      </w:pPr>
      <w:r w:rsidRPr="006B0050">
        <w:rPr>
          <w:rFonts w:asciiTheme="minorHAnsi" w:eastAsia="Times New Roman" w:hAnsiTheme="minorHAnsi" w:cstheme="minorHAnsi"/>
        </w:rPr>
        <w:t xml:space="preserve">For events with </w:t>
      </w:r>
      <w:r w:rsidRPr="006B0050">
        <w:rPr>
          <w:rFonts w:asciiTheme="minorHAnsi" w:eastAsia="Times New Roman" w:hAnsiTheme="minorHAnsi" w:cstheme="minorHAnsi"/>
          <w:b/>
          <w:bCs/>
        </w:rPr>
        <w:t xml:space="preserve">fewer than </w:t>
      </w:r>
      <w:r w:rsidR="00821867">
        <w:rPr>
          <w:rFonts w:asciiTheme="minorHAnsi" w:eastAsia="Times New Roman" w:hAnsiTheme="minorHAnsi" w:cstheme="minorHAnsi"/>
          <w:b/>
          <w:bCs/>
        </w:rPr>
        <w:t>100</w:t>
      </w:r>
      <w:r w:rsidRPr="006B0050">
        <w:rPr>
          <w:rFonts w:asciiTheme="minorHAnsi" w:eastAsia="Times New Roman" w:hAnsiTheme="minorHAnsi" w:cstheme="minorHAnsi"/>
          <w:b/>
          <w:bCs/>
        </w:rPr>
        <w:t xml:space="preserve"> attendees</w:t>
      </w:r>
      <w:r w:rsidRPr="006B0050">
        <w:rPr>
          <w:rFonts w:asciiTheme="minorHAnsi" w:eastAsia="Times New Roman" w:hAnsiTheme="minorHAnsi" w:cstheme="minorHAnsi"/>
        </w:rPr>
        <w:t xml:space="preserve">, use the </w:t>
      </w:r>
      <w:r w:rsidRPr="00602505">
        <w:rPr>
          <w:rFonts w:asciiTheme="minorHAnsi" w:eastAsia="Times New Roman" w:hAnsiTheme="minorHAnsi" w:cstheme="minorHAnsi"/>
        </w:rPr>
        <w:t>College of Agriculture COVID-19 Event Safety Plan template</w:t>
      </w:r>
      <w:r>
        <w:rPr>
          <w:rFonts w:asciiTheme="minorHAnsi" w:eastAsia="Times New Roman" w:hAnsiTheme="minorHAnsi" w:cstheme="minorHAnsi"/>
        </w:rPr>
        <w:t xml:space="preserve"> below</w:t>
      </w:r>
      <w:r w:rsidRPr="006B0050">
        <w:rPr>
          <w:rFonts w:asciiTheme="minorHAnsi" w:eastAsia="Times New Roman" w:hAnsiTheme="minorHAnsi" w:cstheme="minorHAnsi"/>
        </w:rPr>
        <w:t xml:space="preserve"> and send to </w:t>
      </w:r>
      <w:hyperlink r:id="rId10" w:history="1">
        <w:r w:rsidRPr="006B0050">
          <w:rPr>
            <w:rStyle w:val="Hyperlink"/>
            <w:rFonts w:asciiTheme="minorHAnsi" w:eastAsia="Times New Roman" w:hAnsiTheme="minorHAnsi" w:cstheme="minorHAnsi"/>
          </w:rPr>
          <w:t>safetyplan@purdue.edu</w:t>
        </w:r>
      </w:hyperlink>
      <w:r w:rsidRPr="006B0050">
        <w:rPr>
          <w:rStyle w:val="Hyperlink"/>
          <w:rFonts w:asciiTheme="minorHAnsi" w:eastAsia="Times New Roman" w:hAnsiTheme="minorHAnsi" w:cstheme="minorHAnsi"/>
        </w:rPr>
        <w:t xml:space="preserve"> </w:t>
      </w:r>
    </w:p>
    <w:p w14:paraId="10907B95" w14:textId="6D5996CB" w:rsidR="00602505" w:rsidRPr="006B0050" w:rsidRDefault="00602505" w:rsidP="00602505">
      <w:pPr>
        <w:numPr>
          <w:ilvl w:val="0"/>
          <w:numId w:val="16"/>
        </w:numPr>
        <w:spacing w:after="120"/>
        <w:rPr>
          <w:rFonts w:asciiTheme="minorHAnsi" w:hAnsiTheme="minorHAnsi" w:cstheme="minorHAnsi"/>
        </w:rPr>
      </w:pPr>
      <w:r w:rsidRPr="006B0050">
        <w:rPr>
          <w:rFonts w:asciiTheme="minorHAnsi" w:eastAsia="Times New Roman" w:hAnsiTheme="minorHAnsi" w:cstheme="minorHAnsi"/>
        </w:rPr>
        <w:t xml:space="preserve">For events with </w:t>
      </w:r>
      <w:r w:rsidR="00821867">
        <w:rPr>
          <w:rFonts w:asciiTheme="minorHAnsi" w:eastAsia="Times New Roman" w:hAnsiTheme="minorHAnsi" w:cstheme="minorHAnsi"/>
          <w:b/>
          <w:bCs/>
        </w:rPr>
        <w:t>100</w:t>
      </w:r>
      <w:r w:rsidRPr="006B0050">
        <w:rPr>
          <w:rFonts w:asciiTheme="minorHAnsi" w:eastAsia="Times New Roman" w:hAnsiTheme="minorHAnsi" w:cstheme="minorHAnsi"/>
          <w:b/>
          <w:bCs/>
        </w:rPr>
        <w:t xml:space="preserve"> or more attendees</w:t>
      </w:r>
      <w:r w:rsidRPr="006B0050">
        <w:rPr>
          <w:rFonts w:asciiTheme="minorHAnsi" w:eastAsia="Times New Roman" w:hAnsiTheme="minorHAnsi" w:cstheme="minorHAnsi"/>
        </w:rPr>
        <w:t xml:space="preserve">, use the appropriate form on the </w:t>
      </w:r>
      <w:hyperlink r:id="rId11" w:history="1">
        <w:r w:rsidRPr="006B0050">
          <w:rPr>
            <w:rStyle w:val="Hyperlink"/>
            <w:rFonts w:asciiTheme="minorHAnsi" w:eastAsia="Times New Roman" w:hAnsiTheme="minorHAnsi" w:cstheme="minorHAnsi"/>
          </w:rPr>
          <w:t>Provost’s website</w:t>
        </w:r>
      </w:hyperlink>
      <w:r w:rsidRPr="006B0050">
        <w:rPr>
          <w:rFonts w:asciiTheme="minorHAnsi" w:eastAsia="Times New Roman" w:hAnsiTheme="minorHAnsi" w:cstheme="minorHAnsi"/>
        </w:rPr>
        <w:t xml:space="preserve"> and include </w:t>
      </w:r>
      <w:r w:rsidRPr="006B0050">
        <w:rPr>
          <w:rFonts w:asciiTheme="minorHAnsi" w:eastAsia="Times New Roman" w:hAnsiTheme="minorHAnsi" w:cstheme="minorHAnsi"/>
          <w:b/>
        </w:rPr>
        <w:t>“</w:t>
      </w:r>
      <w:r w:rsidR="00821867">
        <w:rPr>
          <w:rFonts w:asciiTheme="minorHAnsi" w:eastAsia="Times New Roman" w:hAnsiTheme="minorHAnsi" w:cstheme="minorHAnsi"/>
          <w:b/>
        </w:rPr>
        <w:t>100</w:t>
      </w:r>
      <w:r w:rsidRPr="006B0050">
        <w:rPr>
          <w:rFonts w:asciiTheme="minorHAnsi" w:eastAsia="Times New Roman" w:hAnsiTheme="minorHAnsi" w:cstheme="minorHAnsi"/>
          <w:b/>
        </w:rPr>
        <w:t>+”</w:t>
      </w:r>
      <w:r w:rsidRPr="006B0050">
        <w:rPr>
          <w:rFonts w:asciiTheme="minorHAnsi" w:eastAsia="Times New Roman" w:hAnsiTheme="minorHAnsi" w:cstheme="minorHAnsi"/>
        </w:rPr>
        <w:t xml:space="preserve"> at the beginning of the email subject line when submitting the plan for approval. Example: </w:t>
      </w:r>
      <w:r w:rsidR="00821867">
        <w:rPr>
          <w:rFonts w:asciiTheme="minorHAnsi" w:eastAsia="Times New Roman" w:hAnsiTheme="minorHAnsi" w:cstheme="minorHAnsi"/>
        </w:rPr>
        <w:t>100</w:t>
      </w:r>
      <w:r w:rsidRPr="006B0050">
        <w:rPr>
          <w:rFonts w:asciiTheme="minorHAnsi" w:eastAsia="Times New Roman" w:hAnsiTheme="minorHAnsi" w:cstheme="minorHAnsi"/>
        </w:rPr>
        <w:t>+ OAP Animal Sciences April 12, 2021</w:t>
      </w:r>
    </w:p>
    <w:p w14:paraId="11E1ADEB" w14:textId="1CE00ACA" w:rsidR="00602505" w:rsidRPr="006B0050" w:rsidRDefault="00602505" w:rsidP="00602505">
      <w:pPr>
        <w:numPr>
          <w:ilvl w:val="1"/>
          <w:numId w:val="16"/>
        </w:numPr>
        <w:spacing w:after="120"/>
        <w:rPr>
          <w:rFonts w:asciiTheme="minorHAnsi" w:eastAsia="Times New Roman" w:hAnsiTheme="minorHAnsi" w:cstheme="minorHAnsi"/>
        </w:rPr>
      </w:pPr>
      <w:r w:rsidRPr="006B0050">
        <w:rPr>
          <w:rFonts w:asciiTheme="minorHAnsi" w:eastAsia="Times New Roman" w:hAnsiTheme="minorHAnsi" w:cstheme="minorHAnsi"/>
        </w:rPr>
        <w:t>For</w:t>
      </w:r>
      <w:r w:rsidR="001F3A33">
        <w:rPr>
          <w:rFonts w:asciiTheme="minorHAnsi" w:eastAsia="Times New Roman" w:hAnsiTheme="minorHAnsi" w:cstheme="minorHAnsi"/>
        </w:rPr>
        <w:t xml:space="preserve"> </w:t>
      </w:r>
      <w:r w:rsidR="001F3A33" w:rsidRPr="001F3A33">
        <w:rPr>
          <w:rFonts w:asciiTheme="minorHAnsi" w:eastAsia="Times New Roman" w:hAnsiTheme="minorHAnsi" w:cstheme="minorHAnsi"/>
          <w:b/>
        </w:rPr>
        <w:t>on-campus</w:t>
      </w:r>
      <w:r w:rsidRPr="006B0050">
        <w:rPr>
          <w:rFonts w:asciiTheme="minorHAnsi" w:eastAsia="Times New Roman" w:hAnsiTheme="minorHAnsi" w:cstheme="minorHAnsi"/>
        </w:rPr>
        <w:t xml:space="preserve"> Extension events, send to </w:t>
      </w:r>
      <w:hyperlink r:id="rId12" w:history="1">
        <w:r w:rsidRPr="006B0050">
          <w:rPr>
            <w:rStyle w:val="Hyperlink"/>
            <w:rFonts w:asciiTheme="minorHAnsi" w:eastAsia="Times New Roman" w:hAnsiTheme="minorHAnsi" w:cstheme="minorHAnsi"/>
          </w:rPr>
          <w:t>safetyplan@purdue.edu</w:t>
        </w:r>
      </w:hyperlink>
      <w:r w:rsidRPr="006B0050">
        <w:rPr>
          <w:rFonts w:asciiTheme="minorHAnsi" w:eastAsia="Times New Roman" w:hAnsiTheme="minorHAnsi" w:cstheme="minorHAnsi"/>
        </w:rPr>
        <w:t xml:space="preserve">. </w:t>
      </w:r>
      <w:r w:rsidRPr="006B0050">
        <w:rPr>
          <w:rFonts w:asciiTheme="minorHAnsi" w:eastAsia="Times New Roman" w:hAnsiTheme="minorHAnsi" w:cstheme="minorHAnsi"/>
          <w:b/>
        </w:rPr>
        <w:t xml:space="preserve">Do </w:t>
      </w:r>
      <w:r w:rsidRPr="006B0050">
        <w:rPr>
          <w:rFonts w:asciiTheme="minorHAnsi" w:eastAsia="Times New Roman" w:hAnsiTheme="minorHAnsi" w:cstheme="minorHAnsi"/>
          <w:b/>
          <w:bCs/>
        </w:rPr>
        <w:t>not</w:t>
      </w:r>
      <w:r w:rsidRPr="006B0050">
        <w:rPr>
          <w:rFonts w:asciiTheme="minorHAnsi" w:eastAsia="Times New Roman" w:hAnsiTheme="minorHAnsi" w:cstheme="minorHAnsi"/>
          <w:b/>
        </w:rPr>
        <w:t xml:space="preserve"> send to provost’s office.</w:t>
      </w:r>
      <w:r w:rsidRPr="006B0050">
        <w:rPr>
          <w:rFonts w:asciiTheme="minorHAnsi" w:eastAsia="Times New Roman" w:hAnsiTheme="minorHAnsi" w:cstheme="minorHAnsi"/>
        </w:rPr>
        <w:t xml:space="preserve">  </w:t>
      </w:r>
    </w:p>
    <w:p w14:paraId="19D9B8FC" w14:textId="6E0F2793" w:rsidR="00602505" w:rsidRPr="001F3A33" w:rsidRDefault="00602505" w:rsidP="00602505">
      <w:pPr>
        <w:numPr>
          <w:ilvl w:val="1"/>
          <w:numId w:val="16"/>
        </w:numPr>
        <w:spacing w:after="120"/>
        <w:rPr>
          <w:rStyle w:val="Hyperlink"/>
          <w:rFonts w:asciiTheme="minorHAnsi" w:hAnsiTheme="minorHAnsi" w:cstheme="minorHAnsi"/>
          <w:color w:val="auto"/>
          <w:u w:val="none"/>
        </w:rPr>
      </w:pPr>
      <w:r w:rsidRPr="006B0050">
        <w:rPr>
          <w:rFonts w:asciiTheme="minorHAnsi" w:eastAsia="Times New Roman" w:hAnsiTheme="minorHAnsi" w:cstheme="minorHAnsi"/>
        </w:rPr>
        <w:t xml:space="preserve">For all other College of Agriculture events, send to Provost for approval and copy </w:t>
      </w:r>
      <w:hyperlink r:id="rId13" w:history="1">
        <w:r w:rsidRPr="006B0050">
          <w:rPr>
            <w:rStyle w:val="Hyperlink"/>
            <w:rFonts w:asciiTheme="minorHAnsi" w:eastAsia="Times New Roman" w:hAnsiTheme="minorHAnsi" w:cstheme="minorHAnsi"/>
          </w:rPr>
          <w:t>safetyplan@purdue.edu</w:t>
        </w:r>
      </w:hyperlink>
      <w:r w:rsidRPr="006B0050">
        <w:rPr>
          <w:rStyle w:val="Hyperlink"/>
          <w:rFonts w:asciiTheme="minorHAnsi" w:eastAsia="Times New Roman" w:hAnsiTheme="minorHAnsi" w:cstheme="minorHAnsi"/>
        </w:rPr>
        <w:t>.</w:t>
      </w:r>
    </w:p>
    <w:p w14:paraId="566E2EEF" w14:textId="60539129" w:rsidR="001F3A33" w:rsidRPr="001F3A33" w:rsidRDefault="001F3A33" w:rsidP="001F3A33">
      <w:pPr>
        <w:numPr>
          <w:ilvl w:val="0"/>
          <w:numId w:val="16"/>
        </w:numPr>
        <w:spacing w:after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</w:t>
      </w:r>
      <w:r w:rsidRPr="001F3A33">
        <w:rPr>
          <w:rFonts w:asciiTheme="minorHAnsi" w:hAnsiTheme="minorHAnsi" w:cstheme="minorHAnsi"/>
          <w:b/>
        </w:rPr>
        <w:t>INDOOR</w:t>
      </w:r>
      <w:r>
        <w:rPr>
          <w:rFonts w:asciiTheme="minorHAnsi" w:hAnsiTheme="minorHAnsi" w:cstheme="minorHAnsi"/>
        </w:rPr>
        <w:t xml:space="preserve"> </w:t>
      </w:r>
      <w:r w:rsidRPr="001F3A33">
        <w:rPr>
          <w:rFonts w:asciiTheme="minorHAnsi" w:hAnsiTheme="minorHAnsi" w:cstheme="minorHAnsi"/>
          <w:b/>
        </w:rPr>
        <w:t>off-campus events hosted by Extension</w:t>
      </w:r>
      <w:r>
        <w:rPr>
          <w:rFonts w:asciiTheme="minorHAnsi" w:hAnsiTheme="minorHAnsi" w:cstheme="minorHAnsi"/>
        </w:rPr>
        <w:t xml:space="preserve">, submit the appropriate form (see above) to </w:t>
      </w:r>
      <w:hyperlink r:id="rId14" w:history="1">
        <w:r w:rsidRPr="006B0050">
          <w:rPr>
            <w:rStyle w:val="Hyperlink"/>
            <w:rFonts w:asciiTheme="minorHAnsi" w:eastAsia="Times New Roman" w:hAnsiTheme="minorHAnsi" w:cstheme="minorHAnsi"/>
          </w:rPr>
          <w:t>safetyplan@purdue.edu</w:t>
        </w:r>
      </w:hyperlink>
      <w:r w:rsidRPr="006B0050">
        <w:rPr>
          <w:rFonts w:asciiTheme="minorHAnsi" w:eastAsia="Times New Roman" w:hAnsiTheme="minorHAnsi" w:cstheme="minorHAnsi"/>
        </w:rPr>
        <w:t xml:space="preserve">. </w:t>
      </w:r>
      <w:r w:rsidRPr="006B0050">
        <w:rPr>
          <w:rFonts w:asciiTheme="minorHAnsi" w:eastAsia="Times New Roman" w:hAnsiTheme="minorHAnsi" w:cstheme="minorHAnsi"/>
          <w:b/>
        </w:rPr>
        <w:t xml:space="preserve">Do </w:t>
      </w:r>
      <w:r w:rsidRPr="006B0050">
        <w:rPr>
          <w:rFonts w:asciiTheme="minorHAnsi" w:eastAsia="Times New Roman" w:hAnsiTheme="minorHAnsi" w:cstheme="minorHAnsi"/>
          <w:b/>
          <w:bCs/>
        </w:rPr>
        <w:t>not</w:t>
      </w:r>
      <w:r w:rsidRPr="006B0050">
        <w:rPr>
          <w:rFonts w:asciiTheme="minorHAnsi" w:eastAsia="Times New Roman" w:hAnsiTheme="minorHAnsi" w:cstheme="minorHAnsi"/>
          <w:b/>
        </w:rPr>
        <w:t xml:space="preserve"> send to provost’s office.</w:t>
      </w:r>
    </w:p>
    <w:p w14:paraId="00F4C00B" w14:textId="5C39927E" w:rsidR="001F3A33" w:rsidRDefault="001F3A33" w:rsidP="001F3A33">
      <w:pPr>
        <w:numPr>
          <w:ilvl w:val="0"/>
          <w:numId w:val="16"/>
        </w:numPr>
        <w:spacing w:after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</w:t>
      </w:r>
      <w:r>
        <w:rPr>
          <w:rFonts w:asciiTheme="minorHAnsi" w:hAnsiTheme="minorHAnsi" w:cstheme="minorHAnsi"/>
          <w:b/>
        </w:rPr>
        <w:t>OUTDOOR off-campus events hosted by Extension</w:t>
      </w:r>
      <w:r>
        <w:rPr>
          <w:rFonts w:asciiTheme="minorHAnsi" w:hAnsiTheme="minorHAnsi" w:cstheme="minorHAnsi"/>
        </w:rPr>
        <w:t>, a safety plan does NOT need to be submitted.</w:t>
      </w:r>
    </w:p>
    <w:p w14:paraId="27B5D772" w14:textId="5929D9D1" w:rsidR="001F3A33" w:rsidRPr="006B0050" w:rsidRDefault="001F3A33" w:rsidP="001F3A33">
      <w:pPr>
        <w:numPr>
          <w:ilvl w:val="0"/>
          <w:numId w:val="16"/>
        </w:numPr>
        <w:spacing w:after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</w:t>
      </w:r>
      <w:r>
        <w:rPr>
          <w:rFonts w:asciiTheme="minorHAnsi" w:hAnsiTheme="minorHAnsi" w:cstheme="minorHAnsi"/>
          <w:b/>
        </w:rPr>
        <w:t>off-campus events hosted by Extension</w:t>
      </w:r>
      <w:r>
        <w:rPr>
          <w:rFonts w:asciiTheme="minorHAnsi" w:hAnsiTheme="minorHAnsi" w:cstheme="minorHAnsi"/>
        </w:rPr>
        <w:t xml:space="preserve"> that include both indoor and outdoor activities, submit a safety plan JUST for the parts of the event that are held indoors to </w:t>
      </w:r>
      <w:hyperlink r:id="rId15" w:history="1">
        <w:r w:rsidRPr="006B0050">
          <w:rPr>
            <w:rStyle w:val="Hyperlink"/>
            <w:rFonts w:asciiTheme="minorHAnsi" w:eastAsia="Times New Roman" w:hAnsiTheme="minorHAnsi" w:cstheme="minorHAnsi"/>
          </w:rPr>
          <w:t>safetyplan@purdue.edu</w:t>
        </w:r>
      </w:hyperlink>
      <w:r w:rsidRPr="006B0050">
        <w:rPr>
          <w:rFonts w:asciiTheme="minorHAnsi" w:eastAsia="Times New Roman" w:hAnsiTheme="minorHAnsi" w:cstheme="minorHAnsi"/>
        </w:rPr>
        <w:t>.</w:t>
      </w:r>
      <w:r>
        <w:rPr>
          <w:rFonts w:asciiTheme="minorHAnsi" w:eastAsia="Times New Roman" w:hAnsiTheme="minorHAnsi" w:cstheme="minorHAnsi"/>
        </w:rPr>
        <w:t xml:space="preserve"> </w:t>
      </w:r>
      <w:r w:rsidRPr="006B0050">
        <w:rPr>
          <w:rFonts w:asciiTheme="minorHAnsi" w:eastAsia="Times New Roman" w:hAnsiTheme="minorHAnsi" w:cstheme="minorHAnsi"/>
          <w:b/>
        </w:rPr>
        <w:t xml:space="preserve">Do </w:t>
      </w:r>
      <w:r w:rsidRPr="006B0050">
        <w:rPr>
          <w:rFonts w:asciiTheme="minorHAnsi" w:eastAsia="Times New Roman" w:hAnsiTheme="minorHAnsi" w:cstheme="minorHAnsi"/>
          <w:b/>
          <w:bCs/>
        </w:rPr>
        <w:t>not</w:t>
      </w:r>
      <w:r w:rsidRPr="006B0050">
        <w:rPr>
          <w:rFonts w:asciiTheme="minorHAnsi" w:eastAsia="Times New Roman" w:hAnsiTheme="minorHAnsi" w:cstheme="minorHAnsi"/>
          <w:b/>
        </w:rPr>
        <w:t xml:space="preserve"> send to provost’s office.</w:t>
      </w:r>
    </w:p>
    <w:p w14:paraId="27600EAE" w14:textId="45E09C12" w:rsidR="006858A6" w:rsidRDefault="006858A6" w:rsidP="007701EC"/>
    <w:p w14:paraId="3544E0B9" w14:textId="4F48A739" w:rsidR="007701EC" w:rsidRDefault="007701EC" w:rsidP="007701EC">
      <w:r>
        <w:t>The process to submit safety plans for approval is:</w:t>
      </w:r>
    </w:p>
    <w:p w14:paraId="2E6DE303" w14:textId="77777777" w:rsidR="007701EC" w:rsidRDefault="007701EC" w:rsidP="007701EC"/>
    <w:p w14:paraId="70C17BA1" w14:textId="3AA24A9C" w:rsidR="00602505" w:rsidRDefault="007701EC" w:rsidP="00602505">
      <w:pPr>
        <w:pStyle w:val="ListParagraph"/>
        <w:numPr>
          <w:ilvl w:val="0"/>
          <w:numId w:val="13"/>
        </w:numPr>
        <w:contextualSpacing w:val="0"/>
      </w:pPr>
      <w:r>
        <w:t>Send completed safety plans to</w:t>
      </w:r>
      <w:r w:rsidR="00602505">
        <w:t xml:space="preserve"> appropriate emails as noted above</w:t>
      </w:r>
      <w:r>
        <w:t xml:space="preserve"> – can be in Word or pdf</w:t>
      </w:r>
      <w:r w:rsidR="00602505">
        <w:t xml:space="preserve"> format.</w:t>
      </w:r>
    </w:p>
    <w:p w14:paraId="59AFB8B1" w14:textId="1E9261DF" w:rsidR="007701EC" w:rsidRDefault="007701EC" w:rsidP="007701EC">
      <w:pPr>
        <w:pStyle w:val="ListParagraph"/>
        <w:numPr>
          <w:ilvl w:val="0"/>
          <w:numId w:val="13"/>
        </w:numPr>
        <w:contextualSpacing w:val="0"/>
      </w:pPr>
      <w:r>
        <w:t>Subject of the email must have the following:</w:t>
      </w:r>
    </w:p>
    <w:p w14:paraId="6819CEE9" w14:textId="0AC0BB0B" w:rsidR="00BA64B7" w:rsidRDefault="00BA64B7" w:rsidP="007701EC">
      <w:pPr>
        <w:pStyle w:val="ListParagraph"/>
        <w:numPr>
          <w:ilvl w:val="1"/>
          <w:numId w:val="13"/>
        </w:numPr>
        <w:contextualSpacing w:val="0"/>
      </w:pPr>
      <w:r>
        <w:t xml:space="preserve">If the event is for </w:t>
      </w:r>
      <w:r w:rsidR="00821867">
        <w:t>100</w:t>
      </w:r>
      <w:r>
        <w:t xml:space="preserve"> or more people, include “</w:t>
      </w:r>
      <w:r w:rsidR="00821867">
        <w:rPr>
          <w:b/>
        </w:rPr>
        <w:t>100</w:t>
      </w:r>
      <w:r w:rsidRPr="00BA64B7">
        <w:rPr>
          <w:b/>
        </w:rPr>
        <w:t>+</w:t>
      </w:r>
      <w:r>
        <w:t>” at the beginning</w:t>
      </w:r>
    </w:p>
    <w:p w14:paraId="454D4F71" w14:textId="1D79E383" w:rsidR="007701EC" w:rsidRDefault="007701EC" w:rsidP="007701EC">
      <w:pPr>
        <w:pStyle w:val="ListParagraph"/>
        <w:numPr>
          <w:ilvl w:val="1"/>
          <w:numId w:val="13"/>
        </w:numPr>
        <w:contextualSpacing w:val="0"/>
      </w:pPr>
      <w:r>
        <w:t>Extension, ARGE, OAP, IPIA, OMP, or Dean - submitters need to just pick one</w:t>
      </w:r>
    </w:p>
    <w:p w14:paraId="41ED8688" w14:textId="77777777" w:rsidR="007701EC" w:rsidRDefault="007701EC" w:rsidP="007701EC">
      <w:pPr>
        <w:pStyle w:val="ListParagraph"/>
        <w:numPr>
          <w:ilvl w:val="1"/>
          <w:numId w:val="13"/>
        </w:numPr>
        <w:contextualSpacing w:val="0"/>
      </w:pPr>
      <w:r>
        <w:t>Department or County</w:t>
      </w:r>
    </w:p>
    <w:p w14:paraId="504ED923" w14:textId="77777777" w:rsidR="007701EC" w:rsidRDefault="007701EC" w:rsidP="007701EC">
      <w:pPr>
        <w:pStyle w:val="ListParagraph"/>
        <w:numPr>
          <w:ilvl w:val="1"/>
          <w:numId w:val="13"/>
        </w:numPr>
        <w:contextualSpacing w:val="0"/>
      </w:pPr>
      <w:r>
        <w:t>Date</w:t>
      </w:r>
    </w:p>
    <w:p w14:paraId="1CB12986" w14:textId="77777777" w:rsidR="00BA64B7" w:rsidRDefault="007701EC" w:rsidP="007701EC">
      <w:r>
        <w:t xml:space="preserve">Examples: </w:t>
      </w:r>
    </w:p>
    <w:p w14:paraId="56949EB1" w14:textId="13790EAC" w:rsidR="00BA64B7" w:rsidRDefault="00821867" w:rsidP="00BA64B7">
      <w:pPr>
        <w:pStyle w:val="ListParagraph"/>
        <w:numPr>
          <w:ilvl w:val="0"/>
          <w:numId w:val="15"/>
        </w:numPr>
      </w:pPr>
      <w:r>
        <w:t>100</w:t>
      </w:r>
      <w:r w:rsidR="00BA64B7">
        <w:t xml:space="preserve">+ </w:t>
      </w:r>
      <w:r w:rsidR="007701EC">
        <w:t>OAP Ani</w:t>
      </w:r>
      <w:r w:rsidR="00BA64B7">
        <w:t>mal Sciences April 12, 2021</w:t>
      </w:r>
    </w:p>
    <w:p w14:paraId="7BECE35C" w14:textId="1A859CD1" w:rsidR="007701EC" w:rsidRDefault="007701EC" w:rsidP="00BA64B7">
      <w:pPr>
        <w:pStyle w:val="ListParagraph"/>
        <w:numPr>
          <w:ilvl w:val="0"/>
          <w:numId w:val="15"/>
        </w:numPr>
      </w:pPr>
      <w:r>
        <w:t xml:space="preserve">Extension Dearborn Co </w:t>
      </w:r>
      <w:r w:rsidR="00BA64B7">
        <w:t>May 2, 2021</w:t>
      </w:r>
    </w:p>
    <w:p w14:paraId="49DB43D9" w14:textId="77777777" w:rsidR="007701EC" w:rsidRDefault="007701EC" w:rsidP="007701EC"/>
    <w:p w14:paraId="7BC6A662" w14:textId="77777777" w:rsidR="007701EC" w:rsidRDefault="007701EC" w:rsidP="007701EC">
      <w:r>
        <w:t>Dean/Associate Deans are responsible for reviewing and approving/denying the safety plans for events in their areas.</w:t>
      </w:r>
    </w:p>
    <w:p w14:paraId="0AABD65B" w14:textId="6E680E13" w:rsidR="007701EC" w:rsidRDefault="007701EC">
      <w:pPr>
        <w:spacing w:after="160" w:line="259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9FFDA3F" w14:textId="77777777" w:rsidR="003C4626" w:rsidRPr="00B65C03" w:rsidRDefault="00E81D70" w:rsidP="00FA34F8">
      <w:pPr>
        <w:spacing w:after="160" w:line="259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Purdue </w:t>
      </w:r>
      <w:r w:rsidR="0033223A">
        <w:rPr>
          <w:b/>
          <w:sz w:val="28"/>
          <w:szCs w:val="28"/>
        </w:rPr>
        <w:t xml:space="preserve">College of Agriculture </w:t>
      </w:r>
      <w:r w:rsidR="003C4626" w:rsidRPr="00B65C03">
        <w:rPr>
          <w:b/>
          <w:sz w:val="28"/>
          <w:szCs w:val="28"/>
        </w:rPr>
        <w:t>COVID-19 Safety Plan</w:t>
      </w:r>
      <w:r>
        <w:rPr>
          <w:b/>
          <w:sz w:val="28"/>
          <w:szCs w:val="28"/>
        </w:rPr>
        <w:t xml:space="preserve"> </w:t>
      </w:r>
    </w:p>
    <w:p w14:paraId="4BD30BBE" w14:textId="77777777" w:rsidR="00FA34F8" w:rsidRDefault="00FA34F8" w:rsidP="00F22868">
      <w:pPr>
        <w:rPr>
          <w:rFonts w:asciiTheme="minorHAnsi" w:hAnsiTheme="minorHAnsi" w:cstheme="minorHAnsi"/>
        </w:rPr>
      </w:pPr>
    </w:p>
    <w:p w14:paraId="714658AA" w14:textId="349843F4" w:rsidR="00FA34F8" w:rsidRPr="00E64E38" w:rsidRDefault="00F22868" w:rsidP="00F22868">
      <w:pPr>
        <w:rPr>
          <w:rFonts w:asciiTheme="minorHAnsi" w:hAnsiTheme="minorHAnsi" w:cstheme="minorHAnsi"/>
        </w:rPr>
      </w:pPr>
      <w:r w:rsidRPr="00E64E38">
        <w:rPr>
          <w:rFonts w:asciiTheme="minorHAnsi" w:hAnsiTheme="minorHAnsi" w:cstheme="minorHAnsi"/>
        </w:rPr>
        <w:t>Contact Na</w:t>
      </w:r>
      <w:r>
        <w:rPr>
          <w:rFonts w:asciiTheme="minorHAnsi" w:hAnsiTheme="minorHAnsi" w:cstheme="minorHAnsi"/>
        </w:rPr>
        <w:t>me</w:t>
      </w:r>
      <w:r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_____________________________</w:t>
      </w:r>
    </w:p>
    <w:p w14:paraId="56B9E2CB" w14:textId="5E8F8509" w:rsidR="00F22868" w:rsidRDefault="00F22868" w:rsidP="003C4626">
      <w:pPr>
        <w:rPr>
          <w:rFonts w:asciiTheme="minorHAnsi" w:hAnsiTheme="minorHAnsi" w:cstheme="minorHAnsi"/>
        </w:rPr>
      </w:pPr>
      <w:r w:rsidRPr="00E64E38">
        <w:rPr>
          <w:rFonts w:asciiTheme="minorHAnsi" w:hAnsiTheme="minorHAnsi" w:cstheme="minorHAnsi"/>
        </w:rPr>
        <w:t>Contact Emai</w:t>
      </w:r>
      <w:r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_____________________________</w:t>
      </w:r>
    </w:p>
    <w:p w14:paraId="734DC255" w14:textId="27358A55" w:rsidR="00F22868" w:rsidRDefault="00F22868" w:rsidP="003C462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tact Phone</w:t>
      </w:r>
      <w:r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 w:rsidR="00FA34F8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_____________________________</w:t>
      </w:r>
    </w:p>
    <w:p w14:paraId="5847284D" w14:textId="77777777" w:rsidR="00F22868" w:rsidRPr="00E64E38" w:rsidRDefault="00F22868" w:rsidP="003C4626">
      <w:pPr>
        <w:rPr>
          <w:rFonts w:asciiTheme="minorHAnsi" w:hAnsiTheme="minorHAnsi" w:cstheme="minorHAnsi"/>
        </w:rPr>
      </w:pPr>
    </w:p>
    <w:p w14:paraId="2F581E54" w14:textId="5FE62E9B" w:rsidR="003C4626" w:rsidRPr="00FA34F8" w:rsidRDefault="003C4626" w:rsidP="00E64E38">
      <w:pPr>
        <w:rPr>
          <w:rFonts w:cstheme="minorHAnsi"/>
        </w:rPr>
      </w:pPr>
      <w:r w:rsidRPr="00FA34F8">
        <w:rPr>
          <w:rFonts w:cstheme="minorHAnsi"/>
        </w:rPr>
        <w:t>Event Name</w:t>
      </w:r>
      <w:r w:rsidRPr="00FA34F8">
        <w:rPr>
          <w:rFonts w:cstheme="minorHAnsi"/>
        </w:rPr>
        <w:tab/>
      </w:r>
      <w:r w:rsidR="005B5E2D" w:rsidRPr="00FA34F8">
        <w:rPr>
          <w:rFonts w:cstheme="minorHAnsi"/>
        </w:rPr>
        <w:tab/>
      </w:r>
      <w:r w:rsidR="00CA3D3F" w:rsidRPr="00FA34F8">
        <w:rPr>
          <w:rFonts w:cstheme="minorHAnsi"/>
        </w:rPr>
        <w:tab/>
      </w:r>
      <w:r w:rsidR="00CA3D3F" w:rsidRPr="00FA34F8">
        <w:rPr>
          <w:rFonts w:cstheme="minorHAnsi"/>
        </w:rPr>
        <w:tab/>
      </w:r>
      <w:r w:rsidRPr="00FA34F8">
        <w:rPr>
          <w:rFonts w:cstheme="minorHAnsi"/>
        </w:rPr>
        <w:t>______________________</w:t>
      </w:r>
    </w:p>
    <w:p w14:paraId="529BFD47" w14:textId="1DCD3881" w:rsidR="003C4626" w:rsidRPr="00FA34F8" w:rsidRDefault="00CA3D3F" w:rsidP="003C4626">
      <w:pPr>
        <w:pStyle w:val="NoSpacing"/>
        <w:rPr>
          <w:rFonts w:cstheme="minorHAnsi"/>
        </w:rPr>
      </w:pPr>
      <w:r w:rsidRPr="00FA34F8">
        <w:rPr>
          <w:rFonts w:cstheme="minorHAnsi"/>
        </w:rPr>
        <w:t xml:space="preserve">Location/Venue </w:t>
      </w:r>
      <w:r w:rsidR="003C4626" w:rsidRPr="00FA34F8">
        <w:rPr>
          <w:rFonts w:cstheme="minorHAnsi"/>
        </w:rPr>
        <w:tab/>
      </w:r>
      <w:r w:rsidR="003C4626" w:rsidRPr="00FA34F8">
        <w:rPr>
          <w:rFonts w:cstheme="minorHAnsi"/>
        </w:rPr>
        <w:tab/>
      </w:r>
      <w:r w:rsidRPr="00FA34F8">
        <w:rPr>
          <w:rFonts w:cstheme="minorHAnsi"/>
        </w:rPr>
        <w:tab/>
      </w:r>
      <w:r w:rsidR="003C4626" w:rsidRPr="00FA34F8">
        <w:rPr>
          <w:rFonts w:cstheme="minorHAnsi"/>
        </w:rPr>
        <w:t>______________________</w:t>
      </w:r>
    </w:p>
    <w:p w14:paraId="4550734B" w14:textId="28181823" w:rsidR="003C4626" w:rsidRPr="00FA34F8" w:rsidRDefault="003C4626" w:rsidP="003C4626">
      <w:pPr>
        <w:pStyle w:val="NoSpacing"/>
        <w:rPr>
          <w:rFonts w:cstheme="minorHAnsi"/>
        </w:rPr>
      </w:pPr>
      <w:r w:rsidRPr="00FA34F8">
        <w:rPr>
          <w:rFonts w:cstheme="minorHAnsi"/>
        </w:rPr>
        <w:t xml:space="preserve">Expected </w:t>
      </w:r>
      <w:r w:rsidR="00CA3D3F" w:rsidRPr="00FA34F8">
        <w:rPr>
          <w:rFonts w:cstheme="minorHAnsi"/>
        </w:rPr>
        <w:t xml:space="preserve">Number of </w:t>
      </w:r>
      <w:r w:rsidRPr="00FA34F8">
        <w:rPr>
          <w:rFonts w:cstheme="minorHAnsi"/>
        </w:rPr>
        <w:t>Attendees</w:t>
      </w:r>
      <w:r w:rsidRPr="00FA34F8">
        <w:rPr>
          <w:rFonts w:cstheme="minorHAnsi"/>
        </w:rPr>
        <w:tab/>
      </w:r>
      <w:r w:rsidRPr="00FA34F8">
        <w:rPr>
          <w:rFonts w:cstheme="minorHAnsi"/>
        </w:rPr>
        <w:tab/>
        <w:t>______________________</w:t>
      </w:r>
    </w:p>
    <w:p w14:paraId="3A63F0AB" w14:textId="3C848410" w:rsidR="003C4626" w:rsidRPr="00FA34F8" w:rsidRDefault="003C4626" w:rsidP="003C4626">
      <w:pPr>
        <w:pStyle w:val="NoSpacing"/>
        <w:rPr>
          <w:rFonts w:cstheme="minorHAnsi"/>
        </w:rPr>
      </w:pPr>
      <w:r w:rsidRPr="00FA34F8">
        <w:rPr>
          <w:rFonts w:cstheme="minorHAnsi"/>
        </w:rPr>
        <w:t>Venue size (sq. feet)</w:t>
      </w:r>
      <w:r w:rsidRPr="00FA34F8">
        <w:rPr>
          <w:rFonts w:cstheme="minorHAnsi"/>
        </w:rPr>
        <w:tab/>
      </w:r>
      <w:r w:rsidRPr="00FA34F8">
        <w:rPr>
          <w:rFonts w:cstheme="minorHAnsi"/>
        </w:rPr>
        <w:tab/>
      </w:r>
      <w:r w:rsidR="00CA3D3F" w:rsidRPr="00FA34F8">
        <w:rPr>
          <w:rFonts w:cstheme="minorHAnsi"/>
        </w:rPr>
        <w:tab/>
      </w:r>
      <w:r w:rsidRPr="00FA34F8">
        <w:rPr>
          <w:rFonts w:cstheme="minorHAnsi"/>
        </w:rPr>
        <w:t>______________________</w:t>
      </w:r>
    </w:p>
    <w:p w14:paraId="068B0A30" w14:textId="6D57568C" w:rsidR="00CA3D3F" w:rsidRDefault="00E81D70" w:rsidP="00CA3D3F">
      <w:pPr>
        <w:pStyle w:val="NoSpacing"/>
        <w:rPr>
          <w:rFonts w:cstheme="minorHAnsi"/>
        </w:rPr>
      </w:pPr>
      <w:r w:rsidRPr="00FA34F8">
        <w:rPr>
          <w:rFonts w:cstheme="minorHAnsi"/>
        </w:rPr>
        <w:t>Date(s) of the Event</w:t>
      </w:r>
      <w:r w:rsidRPr="00FA34F8">
        <w:rPr>
          <w:rFonts w:cstheme="minorHAnsi"/>
        </w:rPr>
        <w:tab/>
      </w:r>
      <w:r w:rsidRPr="00FA34F8">
        <w:rPr>
          <w:rFonts w:cstheme="minorHAnsi"/>
        </w:rPr>
        <w:tab/>
      </w:r>
      <w:r w:rsidRPr="00FA34F8">
        <w:rPr>
          <w:rFonts w:cstheme="minorHAnsi"/>
        </w:rPr>
        <w:tab/>
        <w:t>______________________</w:t>
      </w:r>
    </w:p>
    <w:p w14:paraId="28EE9340" w14:textId="77777777" w:rsidR="00E81D70" w:rsidRPr="00FA34F8" w:rsidRDefault="00E81D70" w:rsidP="00CA3D3F">
      <w:pPr>
        <w:pStyle w:val="NoSpacing"/>
        <w:rPr>
          <w:rFonts w:cstheme="minorHAnsi"/>
        </w:rPr>
      </w:pPr>
    </w:p>
    <w:p w14:paraId="3682E24F" w14:textId="0E6A6334" w:rsidR="00E81D70" w:rsidRPr="007B3D98" w:rsidRDefault="00CA3D3F" w:rsidP="00CA3D3F">
      <w:pPr>
        <w:pStyle w:val="NoSpacing"/>
        <w:rPr>
          <w:rFonts w:cstheme="minorHAnsi"/>
        </w:rPr>
      </w:pPr>
      <w:r w:rsidRPr="007B3D98">
        <w:rPr>
          <w:rFonts w:cstheme="minorHAnsi"/>
        </w:rPr>
        <w:t xml:space="preserve">If multiple buildings/locations are involved in the event, list size of each separately. </w:t>
      </w:r>
    </w:p>
    <w:p w14:paraId="330F325F" w14:textId="77777777" w:rsidR="007B3D98" w:rsidRDefault="00CA3D3F" w:rsidP="003C4626">
      <w:pPr>
        <w:pStyle w:val="NoSpacing"/>
        <w:rPr>
          <w:rFonts w:cstheme="minorHAnsi"/>
        </w:rPr>
      </w:pPr>
      <w:r w:rsidRPr="007B3D98">
        <w:rPr>
          <w:rFonts w:cstheme="minorHAnsi"/>
        </w:rPr>
        <w:t xml:space="preserve">List partners involved with the organization and implementation of the </w:t>
      </w:r>
      <w:r w:rsidR="005B5E2D" w:rsidRPr="007B3D98">
        <w:rPr>
          <w:rFonts w:cstheme="minorHAnsi"/>
        </w:rPr>
        <w:t>e</w:t>
      </w:r>
      <w:r w:rsidRPr="007B3D98">
        <w:rPr>
          <w:rFonts w:cstheme="minorHAnsi"/>
        </w:rPr>
        <w:t>vent</w:t>
      </w:r>
      <w:r w:rsidR="005B5E2D" w:rsidRPr="007B3D98">
        <w:rPr>
          <w:rFonts w:cstheme="minorHAnsi"/>
        </w:rPr>
        <w:t>.</w:t>
      </w:r>
      <w:r w:rsidR="007B3D98">
        <w:rPr>
          <w:rFonts w:cstheme="minorHAnsi"/>
        </w:rPr>
        <w:t xml:space="preserve"> </w:t>
      </w:r>
    </w:p>
    <w:p w14:paraId="45B17451" w14:textId="4AD6F963" w:rsidR="00295E8C" w:rsidRPr="007B3D98" w:rsidRDefault="00295E8C" w:rsidP="003C4626">
      <w:pPr>
        <w:pStyle w:val="NoSpacing"/>
        <w:rPr>
          <w:rFonts w:cstheme="minorHAnsi"/>
        </w:rPr>
      </w:pPr>
      <w:r w:rsidRPr="007B3D98">
        <w:rPr>
          <w:rFonts w:cstheme="minorHAnsi"/>
        </w:rPr>
        <w:t>Please provide details on how each of the requirements</w:t>
      </w:r>
      <w:r w:rsidR="00282372" w:rsidRPr="007B3D98">
        <w:rPr>
          <w:rFonts w:cstheme="minorHAnsi"/>
        </w:rPr>
        <w:t xml:space="preserve"> </w:t>
      </w:r>
      <w:r w:rsidR="00F01D53">
        <w:rPr>
          <w:rFonts w:cstheme="minorHAnsi"/>
        </w:rPr>
        <w:t xml:space="preserve">below </w:t>
      </w:r>
      <w:r w:rsidR="00282372" w:rsidRPr="007B3D98">
        <w:rPr>
          <w:rFonts w:cstheme="minorHAnsi"/>
        </w:rPr>
        <w:t>will be met</w:t>
      </w:r>
      <w:r w:rsidR="00287660" w:rsidRPr="007B3D98">
        <w:rPr>
          <w:rFonts w:cstheme="minorHAnsi"/>
        </w:rPr>
        <w:t>.</w:t>
      </w:r>
    </w:p>
    <w:p w14:paraId="38959A6C" w14:textId="77777777" w:rsidR="0096295F" w:rsidRDefault="0096295F" w:rsidP="0096295F">
      <w:pPr>
        <w:pStyle w:val="NoSpacing"/>
        <w:rPr>
          <w:rFonts w:cstheme="minorHAnsi"/>
          <w:b/>
        </w:rPr>
        <w:sectPr w:rsidR="0096295F">
          <w:headerReference w:type="default" r:id="rId16"/>
          <w:footerReference w:type="default" r:id="rId1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C24E38" w14:textId="6AF448B1" w:rsidR="00FA34F8" w:rsidRPr="007B3D98" w:rsidRDefault="00CA3D3F" w:rsidP="0096295F">
      <w:pPr>
        <w:pStyle w:val="NoSpacing"/>
        <w:rPr>
          <w:rFonts w:cstheme="minorHAnsi"/>
          <w:b/>
        </w:rPr>
      </w:pPr>
      <w:r w:rsidRPr="007B3D98">
        <w:rPr>
          <w:rFonts w:cstheme="minorHAnsi"/>
          <w:b/>
        </w:rPr>
        <w:t>Once completed, please send to</w:t>
      </w:r>
      <w:r w:rsidR="00DC7BBB" w:rsidRPr="007B3D98">
        <w:rPr>
          <w:rFonts w:cstheme="minorHAnsi"/>
          <w:b/>
        </w:rPr>
        <w:t xml:space="preserve"> </w:t>
      </w:r>
      <w:hyperlink r:id="rId18" w:history="1">
        <w:r w:rsidR="00DC7BBB" w:rsidRPr="000D09A2">
          <w:rPr>
            <w:rStyle w:val="Hyperlink"/>
            <w:b/>
          </w:rPr>
          <w:t>safetyplan@purdue.edu</w:t>
        </w:r>
      </w:hyperlink>
      <w:r w:rsidR="00DC7BBB" w:rsidRPr="007B3D98">
        <w:t xml:space="preserve"> </w:t>
      </w:r>
      <w:r w:rsidR="00E81D70" w:rsidRPr="007B3D98">
        <w:rPr>
          <w:rFonts w:cstheme="minorHAnsi"/>
          <w:b/>
        </w:rPr>
        <w:t xml:space="preserve"> </w:t>
      </w:r>
    </w:p>
    <w:p w14:paraId="4FB40A11" w14:textId="77777777" w:rsidR="0096295F" w:rsidRDefault="00DC7BBB" w:rsidP="0096295F">
      <w:pPr>
        <w:pStyle w:val="NoSpacing"/>
        <w:rPr>
          <w:rFonts w:cstheme="minorHAnsi"/>
          <w:b/>
        </w:rPr>
      </w:pPr>
      <w:r w:rsidRPr="007B3D98">
        <w:rPr>
          <w:rFonts w:cstheme="minorHAnsi"/>
          <w:b/>
        </w:rPr>
        <w:t xml:space="preserve">Put the following in the email subject </w:t>
      </w:r>
      <w:r w:rsidR="0096295F">
        <w:rPr>
          <w:rFonts w:cstheme="minorHAnsi"/>
          <w:b/>
        </w:rPr>
        <w:t>l</w:t>
      </w:r>
      <w:r w:rsidRPr="007B3D98">
        <w:rPr>
          <w:rFonts w:cstheme="minorHAnsi"/>
          <w:b/>
        </w:rPr>
        <w:t xml:space="preserve">ine: </w:t>
      </w:r>
    </w:p>
    <w:p w14:paraId="115376DE" w14:textId="77777777" w:rsidR="0096295F" w:rsidRDefault="0096295F" w:rsidP="0096295F">
      <w:pPr>
        <w:pStyle w:val="NoSpacing"/>
        <w:numPr>
          <w:ilvl w:val="0"/>
          <w:numId w:val="10"/>
        </w:numPr>
        <w:rPr>
          <w:rFonts w:cstheme="minorHAnsi"/>
          <w:b/>
        </w:rPr>
        <w:sectPr w:rsidR="0096295F" w:rsidSect="0096295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4C01C3" w14:textId="095F9A0E" w:rsidR="0096295F" w:rsidRDefault="0096295F" w:rsidP="0096295F">
      <w:pPr>
        <w:pStyle w:val="NoSpacing"/>
        <w:numPr>
          <w:ilvl w:val="0"/>
          <w:numId w:val="12"/>
        </w:numPr>
        <w:rPr>
          <w:rFonts w:cstheme="minorHAnsi"/>
          <w:b/>
        </w:rPr>
      </w:pPr>
      <w:r>
        <w:rPr>
          <w:rFonts w:cstheme="minorHAnsi"/>
          <w:b/>
        </w:rPr>
        <w:t>Pick Only One:  Extension, ARGE, OAP, OMP, IPIA, Dean</w:t>
      </w:r>
    </w:p>
    <w:p w14:paraId="0F4C9379" w14:textId="25CEACE7" w:rsidR="0096295F" w:rsidRDefault="0096295F" w:rsidP="0096295F">
      <w:pPr>
        <w:pStyle w:val="NoSpacing"/>
        <w:numPr>
          <w:ilvl w:val="0"/>
          <w:numId w:val="12"/>
        </w:numPr>
        <w:rPr>
          <w:rFonts w:cstheme="minorHAnsi"/>
          <w:b/>
        </w:rPr>
      </w:pPr>
      <w:r>
        <w:rPr>
          <w:rFonts w:cstheme="minorHAnsi"/>
          <w:b/>
        </w:rPr>
        <w:t>Department or County</w:t>
      </w:r>
    </w:p>
    <w:p w14:paraId="0F010966" w14:textId="7A50E922" w:rsidR="0096295F" w:rsidRDefault="0096295F" w:rsidP="0096295F">
      <w:pPr>
        <w:pStyle w:val="NoSpacing"/>
        <w:numPr>
          <w:ilvl w:val="0"/>
          <w:numId w:val="12"/>
        </w:numPr>
        <w:rPr>
          <w:rFonts w:cstheme="minorHAnsi"/>
          <w:b/>
        </w:rPr>
        <w:sectPr w:rsidR="0096295F" w:rsidSect="0096295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96295F">
        <w:rPr>
          <w:rFonts w:cstheme="minorHAnsi"/>
          <w:b/>
        </w:rPr>
        <w:t>Date of Even</w:t>
      </w:r>
      <w:r>
        <w:rPr>
          <w:rFonts w:cstheme="minorHAnsi"/>
          <w:b/>
        </w:rPr>
        <w:t>t</w:t>
      </w:r>
    </w:p>
    <w:p w14:paraId="270F6CBA" w14:textId="458CA853" w:rsidR="0096295F" w:rsidRPr="0096295F" w:rsidRDefault="00DC7BBB" w:rsidP="00CA3D3F">
      <w:pPr>
        <w:pStyle w:val="NoSpacing"/>
        <w:rPr>
          <w:rFonts w:cstheme="minorHAnsi"/>
          <w:b/>
        </w:rPr>
        <w:sectPr w:rsidR="0096295F" w:rsidRPr="0096295F" w:rsidSect="0096295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7B3D98">
        <w:rPr>
          <w:rFonts w:cstheme="minorHAnsi"/>
          <w:b/>
        </w:rPr>
        <w:t>Examples</w:t>
      </w:r>
      <w:r w:rsidRPr="00831892">
        <w:rPr>
          <w:rFonts w:cstheme="minorHAnsi"/>
          <w:b/>
          <w:i/>
        </w:rPr>
        <w:t xml:space="preserve">: </w:t>
      </w:r>
      <w:r w:rsidR="00831892">
        <w:rPr>
          <w:rFonts w:cstheme="minorHAnsi"/>
          <w:b/>
          <w:i/>
        </w:rPr>
        <w:t xml:space="preserve"> </w:t>
      </w:r>
      <w:r w:rsidR="0096295F" w:rsidRPr="0096295F">
        <w:rPr>
          <w:rFonts w:cstheme="minorHAnsi"/>
          <w:b/>
          <w:i/>
          <w:u w:val="single"/>
        </w:rPr>
        <w:t xml:space="preserve">Extension </w:t>
      </w:r>
      <w:r w:rsidRPr="0096295F">
        <w:rPr>
          <w:rFonts w:cstheme="minorHAnsi"/>
          <w:b/>
          <w:i/>
          <w:u w:val="single"/>
        </w:rPr>
        <w:t>Dekalb C</w:t>
      </w:r>
      <w:r w:rsidR="007B3D98" w:rsidRPr="0096295F">
        <w:rPr>
          <w:rFonts w:cstheme="minorHAnsi"/>
          <w:b/>
          <w:i/>
          <w:u w:val="single"/>
        </w:rPr>
        <w:t xml:space="preserve">o </w:t>
      </w:r>
      <w:r w:rsidRPr="0096295F">
        <w:rPr>
          <w:rFonts w:cstheme="minorHAnsi"/>
          <w:b/>
          <w:i/>
          <w:u w:val="single"/>
        </w:rPr>
        <w:t xml:space="preserve">July 18, </w:t>
      </w:r>
      <w:r w:rsidR="00831892" w:rsidRPr="0096295F">
        <w:rPr>
          <w:rFonts w:cstheme="minorHAnsi"/>
          <w:b/>
          <w:i/>
          <w:u w:val="single"/>
        </w:rPr>
        <w:t>2020</w:t>
      </w:r>
      <w:r w:rsidR="006068F4">
        <w:rPr>
          <w:rFonts w:cstheme="minorHAnsi"/>
          <w:b/>
          <w:i/>
        </w:rPr>
        <w:t xml:space="preserve">, </w:t>
      </w:r>
      <w:r w:rsidR="0096295F" w:rsidRPr="0096295F">
        <w:rPr>
          <w:rFonts w:cstheme="minorHAnsi"/>
          <w:b/>
          <w:i/>
          <w:u w:val="single"/>
        </w:rPr>
        <w:t xml:space="preserve">OAP </w:t>
      </w:r>
      <w:r w:rsidR="00831892" w:rsidRPr="0096295F">
        <w:rPr>
          <w:rFonts w:cstheme="minorHAnsi"/>
          <w:b/>
          <w:i/>
          <w:u w:val="single"/>
        </w:rPr>
        <w:t>Animal</w:t>
      </w:r>
      <w:r w:rsidR="001A1025" w:rsidRPr="0096295F">
        <w:rPr>
          <w:rFonts w:cstheme="minorHAnsi"/>
          <w:b/>
          <w:i/>
          <w:u w:val="single"/>
        </w:rPr>
        <w:t xml:space="preserve"> Science</w:t>
      </w:r>
      <w:r w:rsidR="0096295F">
        <w:rPr>
          <w:rFonts w:cstheme="minorHAnsi"/>
          <w:b/>
          <w:i/>
          <w:u w:val="single"/>
        </w:rPr>
        <w:t>s</w:t>
      </w:r>
      <w:r w:rsidR="00680EEE" w:rsidRPr="0096295F">
        <w:rPr>
          <w:rFonts w:cstheme="minorHAnsi"/>
          <w:b/>
          <w:i/>
          <w:u w:val="single"/>
        </w:rPr>
        <w:t xml:space="preserve"> </w:t>
      </w:r>
      <w:r w:rsidR="007B3D98" w:rsidRPr="0096295F">
        <w:rPr>
          <w:rFonts w:cstheme="minorHAnsi"/>
          <w:b/>
          <w:i/>
          <w:u w:val="single"/>
        </w:rPr>
        <w:t>J</w:t>
      </w:r>
      <w:r w:rsidRPr="0096295F">
        <w:rPr>
          <w:rFonts w:cstheme="minorHAnsi"/>
          <w:b/>
          <w:i/>
          <w:u w:val="single"/>
        </w:rPr>
        <w:t>uly 1</w:t>
      </w:r>
      <w:r w:rsidR="00831892" w:rsidRPr="0096295F">
        <w:rPr>
          <w:rFonts w:cstheme="minorHAnsi"/>
          <w:b/>
          <w:i/>
          <w:u w:val="single"/>
        </w:rPr>
        <w:t>3, 2020</w:t>
      </w:r>
    </w:p>
    <w:p w14:paraId="5BC803EE" w14:textId="4588AADB" w:rsidR="007B3D98" w:rsidRDefault="007B3D98" w:rsidP="00CA3D3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3223A" w14:paraId="65B04275" w14:textId="77777777" w:rsidTr="00F141FE">
        <w:tc>
          <w:tcPr>
            <w:tcW w:w="9350" w:type="dxa"/>
          </w:tcPr>
          <w:p w14:paraId="0358187E" w14:textId="773F499D" w:rsidR="0033223A" w:rsidRDefault="0033223A" w:rsidP="00986910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b/>
              </w:rPr>
              <w:t>Description of Event</w:t>
            </w:r>
            <w:r w:rsidRPr="00461B34">
              <w:rPr>
                <w:rFonts w:cstheme="minorHAnsi"/>
                <w:b/>
              </w:rPr>
              <w:t>:</w:t>
            </w:r>
            <w:r>
              <w:rPr>
                <w:rFonts w:cstheme="minorHAnsi"/>
              </w:rPr>
              <w:t xml:space="preserve"> Please provide</w:t>
            </w:r>
            <w:r w:rsidR="00986910">
              <w:rPr>
                <w:rFonts w:cstheme="minorHAnsi"/>
              </w:rPr>
              <w:t xml:space="preserve"> a brief description</w:t>
            </w:r>
            <w:r>
              <w:rPr>
                <w:rFonts w:cstheme="minorHAnsi"/>
              </w:rPr>
              <w:t xml:space="preserve"> of the event</w:t>
            </w:r>
            <w:r w:rsidR="00986910">
              <w:rPr>
                <w:rFonts w:cstheme="minorHAnsi"/>
              </w:rPr>
              <w:t>, including expected audience (i.e. farmers, students, industry) and potential speakers (Purdue or external).</w:t>
            </w:r>
          </w:p>
        </w:tc>
      </w:tr>
      <w:tr w:rsidR="0033223A" w14:paraId="21DEFAD1" w14:textId="77777777" w:rsidTr="00F141FE">
        <w:tc>
          <w:tcPr>
            <w:tcW w:w="9350" w:type="dxa"/>
          </w:tcPr>
          <w:p w14:paraId="35F2748C" w14:textId="77777777" w:rsidR="0033223A" w:rsidRDefault="0033223A" w:rsidP="00F141FE">
            <w:pPr>
              <w:pStyle w:val="NoSpacing"/>
              <w:rPr>
                <w:rFonts w:cstheme="minorHAnsi"/>
              </w:rPr>
            </w:pPr>
          </w:p>
          <w:p w14:paraId="5FCBA0A6" w14:textId="77777777" w:rsidR="0033223A" w:rsidRDefault="0033223A" w:rsidP="00F141FE">
            <w:pPr>
              <w:pStyle w:val="NoSpacing"/>
              <w:rPr>
                <w:rFonts w:cstheme="minorHAnsi"/>
              </w:rPr>
            </w:pPr>
          </w:p>
        </w:tc>
      </w:tr>
    </w:tbl>
    <w:p w14:paraId="03388D5D" w14:textId="77777777" w:rsidR="0033223A" w:rsidRDefault="0033223A" w:rsidP="00CA3D3F">
      <w:pPr>
        <w:pStyle w:val="NoSpacing"/>
        <w:rPr>
          <w:rFonts w:cstheme="minorHAnsi"/>
        </w:rPr>
      </w:pPr>
    </w:p>
    <w:p w14:paraId="0C8A8565" w14:textId="77777777" w:rsidR="0033223A" w:rsidRDefault="0033223A" w:rsidP="00CA3D3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39C7EE92" w14:textId="77777777" w:rsidTr="00461B34">
        <w:tc>
          <w:tcPr>
            <w:tcW w:w="9350" w:type="dxa"/>
          </w:tcPr>
          <w:p w14:paraId="02A973B1" w14:textId="728A0077" w:rsidR="00461B34" w:rsidRDefault="00461B34" w:rsidP="00DF6C06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>Social Distancing (requirement of 6 ft. per person):</w:t>
            </w:r>
            <w:r w:rsidRPr="001068D0">
              <w:rPr>
                <w:rFonts w:cstheme="minorHAnsi"/>
              </w:rPr>
              <w:t xml:space="preserve"> Please provide information on how social distancing will be maintained during the event. Briefly describe seating arrangements, registration table</w:t>
            </w:r>
            <w:r>
              <w:rPr>
                <w:rFonts w:cstheme="minorHAnsi"/>
              </w:rPr>
              <w:t>s</w:t>
            </w:r>
            <w:r w:rsidRPr="001068D0">
              <w:rPr>
                <w:rFonts w:cstheme="minorHAnsi"/>
              </w:rPr>
              <w:t>, use of face coverings and line spacing as people enter and exit rooms, restroom areas, and other high traffic flow areas.</w:t>
            </w:r>
            <w:r w:rsidR="00FA34F8">
              <w:rPr>
                <w:rFonts w:cstheme="minorHAnsi"/>
              </w:rPr>
              <w:t xml:space="preserve"> Diagrams are not required, but may be attached i</w:t>
            </w:r>
            <w:r w:rsidR="00DF6C06">
              <w:rPr>
                <w:rFonts w:cstheme="minorHAnsi"/>
              </w:rPr>
              <w:t>f</w:t>
            </w:r>
            <w:r w:rsidR="00FA34F8">
              <w:rPr>
                <w:rFonts w:cstheme="minorHAnsi"/>
              </w:rPr>
              <w:t xml:space="preserve"> useful to explain.</w:t>
            </w:r>
          </w:p>
        </w:tc>
      </w:tr>
      <w:tr w:rsidR="00461B34" w14:paraId="2712A7B2" w14:textId="77777777" w:rsidTr="00461B34">
        <w:tc>
          <w:tcPr>
            <w:tcW w:w="9350" w:type="dxa"/>
          </w:tcPr>
          <w:p w14:paraId="46738385" w14:textId="77777777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46182365" w14:textId="64F07D55" w:rsidR="00461B34" w:rsidRDefault="00461B34" w:rsidP="00CA3D3F">
            <w:pPr>
              <w:pStyle w:val="NoSpacing"/>
              <w:rPr>
                <w:rFonts w:cstheme="minorHAnsi"/>
              </w:rPr>
            </w:pPr>
          </w:p>
        </w:tc>
      </w:tr>
    </w:tbl>
    <w:p w14:paraId="55B2CFCD" w14:textId="47DAC742" w:rsidR="00461B34" w:rsidRDefault="00461B34" w:rsidP="00CA3D3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35DFE710" w14:textId="77777777" w:rsidTr="00461B34">
        <w:tc>
          <w:tcPr>
            <w:tcW w:w="9350" w:type="dxa"/>
          </w:tcPr>
          <w:p w14:paraId="149BBE4A" w14:textId="6B7B1B23" w:rsidR="00461B34" w:rsidRDefault="00461B34" w:rsidP="00CA3D3F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 xml:space="preserve">Cleaning/Sanitation: </w:t>
            </w:r>
            <w:r w:rsidRPr="001068D0">
              <w:rPr>
                <w:rFonts w:cstheme="minorHAnsi"/>
              </w:rPr>
              <w:t>Please provide information on the cleaning/sanitation protocols during the event</w:t>
            </w:r>
            <w:r w:rsidR="00FA34F8">
              <w:rPr>
                <w:rFonts w:cstheme="minorHAnsi"/>
              </w:rPr>
              <w:t>, including frequency and who is responsible</w:t>
            </w:r>
            <w:r w:rsidRPr="001068D0">
              <w:rPr>
                <w:rFonts w:cstheme="minorHAnsi"/>
              </w:rPr>
              <w:t>. Information on the sanitation of interactive elements (computers, A/V equipment</w:t>
            </w:r>
            <w:r w:rsidR="00915ED9">
              <w:rPr>
                <w:rFonts w:cstheme="minorHAnsi"/>
              </w:rPr>
              <w:t>,</w:t>
            </w:r>
            <w:r w:rsidRPr="001068D0">
              <w:rPr>
                <w:rFonts w:cstheme="minorHAnsi"/>
              </w:rPr>
              <w:t xml:space="preserve"> writing utensils, microphones, etc.)</w:t>
            </w:r>
            <w:r w:rsidR="00282372">
              <w:rPr>
                <w:rFonts w:cstheme="minorHAnsi"/>
              </w:rPr>
              <w:t>.</w:t>
            </w:r>
            <w:r w:rsidRPr="001068D0">
              <w:rPr>
                <w:rFonts w:cstheme="minorHAnsi"/>
              </w:rPr>
              <w:t xml:space="preserve"> Please describe the availability of hand sanitizers and disinfectants for use during the event.</w:t>
            </w:r>
          </w:p>
        </w:tc>
      </w:tr>
      <w:tr w:rsidR="00461B34" w14:paraId="255E65FB" w14:textId="77777777" w:rsidTr="00461B34">
        <w:tc>
          <w:tcPr>
            <w:tcW w:w="9350" w:type="dxa"/>
          </w:tcPr>
          <w:p w14:paraId="4CD07E2E" w14:textId="77777777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69B023E8" w14:textId="75858226" w:rsidR="00461B34" w:rsidRDefault="00461B34" w:rsidP="00CA3D3F">
            <w:pPr>
              <w:pStyle w:val="NoSpacing"/>
              <w:rPr>
                <w:rFonts w:cstheme="minorHAnsi"/>
              </w:rPr>
            </w:pPr>
          </w:p>
        </w:tc>
      </w:tr>
    </w:tbl>
    <w:p w14:paraId="2F1B1C60" w14:textId="7536DB51" w:rsidR="00461B34" w:rsidRDefault="00461B34" w:rsidP="00CA3D3F">
      <w:pPr>
        <w:pStyle w:val="NoSpacing"/>
        <w:rPr>
          <w:rFonts w:cstheme="minorHAnsi"/>
        </w:rPr>
      </w:pPr>
    </w:p>
    <w:p w14:paraId="5488AE48" w14:textId="77777777" w:rsidR="0033223A" w:rsidRPr="001068D0" w:rsidRDefault="0033223A" w:rsidP="00CA3D3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172DCDD4" w14:textId="77777777" w:rsidTr="00461B34">
        <w:tc>
          <w:tcPr>
            <w:tcW w:w="9350" w:type="dxa"/>
          </w:tcPr>
          <w:p w14:paraId="086EA147" w14:textId="61E24982" w:rsidR="00461B34" w:rsidRDefault="00461B34" w:rsidP="00CA3D3F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lastRenderedPageBreak/>
              <w:t>Communication/Signage:</w:t>
            </w:r>
            <w:r w:rsidRPr="001068D0">
              <w:rPr>
                <w:rFonts w:cstheme="minorHAnsi"/>
              </w:rPr>
              <w:t xml:space="preserve"> Please provide information on how COVID-19 </w:t>
            </w:r>
            <w:r w:rsidR="00282372">
              <w:rPr>
                <w:rFonts w:cstheme="minorHAnsi"/>
              </w:rPr>
              <w:t xml:space="preserve">safety </w:t>
            </w:r>
            <w:r w:rsidRPr="001068D0">
              <w:rPr>
                <w:rFonts w:cstheme="minorHAnsi"/>
              </w:rPr>
              <w:t xml:space="preserve">procedures will be distributed to </w:t>
            </w:r>
            <w:r w:rsidR="00282372">
              <w:rPr>
                <w:rFonts w:cstheme="minorHAnsi"/>
              </w:rPr>
              <w:t xml:space="preserve">event </w:t>
            </w:r>
            <w:r w:rsidRPr="001068D0">
              <w:rPr>
                <w:rFonts w:cstheme="minorHAnsi"/>
              </w:rPr>
              <w:t>attendees and the signage to be used at the event to provide guidance to attendees.</w:t>
            </w:r>
            <w:r w:rsidR="00FA34F8">
              <w:rPr>
                <w:rFonts w:cstheme="minorHAnsi"/>
              </w:rPr>
              <w:t xml:space="preserve"> </w:t>
            </w:r>
          </w:p>
        </w:tc>
      </w:tr>
      <w:tr w:rsidR="00461B34" w14:paraId="0B5A9575" w14:textId="77777777" w:rsidTr="00461B34">
        <w:tc>
          <w:tcPr>
            <w:tcW w:w="9350" w:type="dxa"/>
          </w:tcPr>
          <w:p w14:paraId="6409B39B" w14:textId="77777777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533DF7DC" w14:textId="3DEF1794" w:rsidR="00461B34" w:rsidRDefault="00461B34" w:rsidP="00CA3D3F">
            <w:pPr>
              <w:pStyle w:val="NoSpacing"/>
              <w:rPr>
                <w:rFonts w:cstheme="minorHAnsi"/>
              </w:rPr>
            </w:pPr>
          </w:p>
        </w:tc>
      </w:tr>
    </w:tbl>
    <w:p w14:paraId="4BA1F451" w14:textId="0A77FD19" w:rsidR="00287660" w:rsidRPr="001068D0" w:rsidRDefault="00287660" w:rsidP="00CA3D3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3E89DFA7" w14:textId="77777777" w:rsidTr="00461B34">
        <w:tc>
          <w:tcPr>
            <w:tcW w:w="9350" w:type="dxa"/>
          </w:tcPr>
          <w:p w14:paraId="52A5D283" w14:textId="3835660C" w:rsidR="00461B34" w:rsidRDefault="00461B34" w:rsidP="00CA3D3F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>Staffing:</w:t>
            </w:r>
            <w:r w:rsidRPr="001068D0">
              <w:rPr>
                <w:rFonts w:cstheme="minorHAnsi"/>
              </w:rPr>
              <w:t xml:space="preserve"> Please provide information regarding daily health screenings. In addition, provide information on who is responsible for cleaning/sanitation.</w:t>
            </w:r>
          </w:p>
        </w:tc>
      </w:tr>
      <w:tr w:rsidR="00461B34" w14:paraId="5E198BF9" w14:textId="77777777" w:rsidTr="00461B34">
        <w:tc>
          <w:tcPr>
            <w:tcW w:w="9350" w:type="dxa"/>
          </w:tcPr>
          <w:p w14:paraId="72789027" w14:textId="4AEE9D51" w:rsidR="00461B34" w:rsidRDefault="00461B34" w:rsidP="00CA3D3F">
            <w:pPr>
              <w:pStyle w:val="NoSpacing"/>
              <w:rPr>
                <w:rFonts w:cstheme="minorHAnsi"/>
              </w:rPr>
            </w:pPr>
          </w:p>
          <w:p w14:paraId="4A55F15E" w14:textId="116BDFE2" w:rsidR="00461B34" w:rsidRDefault="00461B34" w:rsidP="00CA3D3F">
            <w:pPr>
              <w:pStyle w:val="NoSpacing"/>
              <w:rPr>
                <w:rFonts w:cstheme="minorHAnsi"/>
              </w:rPr>
            </w:pPr>
          </w:p>
        </w:tc>
      </w:tr>
    </w:tbl>
    <w:p w14:paraId="75151E91" w14:textId="7E0FFBBA" w:rsidR="000138F6" w:rsidRPr="001068D0" w:rsidRDefault="000138F6" w:rsidP="00CA3D3F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137E8B11" w14:textId="77777777" w:rsidTr="00461B34">
        <w:tc>
          <w:tcPr>
            <w:tcW w:w="9350" w:type="dxa"/>
          </w:tcPr>
          <w:p w14:paraId="6D69EB8E" w14:textId="19B5BEB7" w:rsidR="00461B34" w:rsidRDefault="00461B34" w:rsidP="00287660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>Registration/attendees:</w:t>
            </w:r>
            <w:r w:rsidRPr="001068D0">
              <w:rPr>
                <w:rFonts w:cstheme="minorHAnsi"/>
              </w:rPr>
              <w:t xml:space="preserve"> Please describe how registration/attendance will be collected, if at all. What will be the procedure if staff or an attendee displays symptoms of COVID-19 during the event?</w:t>
            </w:r>
          </w:p>
        </w:tc>
      </w:tr>
      <w:tr w:rsidR="00461B34" w14:paraId="265C77CD" w14:textId="77777777" w:rsidTr="00461B34">
        <w:tc>
          <w:tcPr>
            <w:tcW w:w="9350" w:type="dxa"/>
          </w:tcPr>
          <w:p w14:paraId="3C41EEA5" w14:textId="77777777" w:rsidR="00461B34" w:rsidRDefault="00461B34" w:rsidP="00287660">
            <w:pPr>
              <w:pStyle w:val="NoSpacing"/>
              <w:rPr>
                <w:rFonts w:cstheme="minorHAnsi"/>
              </w:rPr>
            </w:pPr>
          </w:p>
          <w:p w14:paraId="78A9D4FA" w14:textId="6A042665" w:rsidR="00461B34" w:rsidRDefault="00461B34" w:rsidP="00287660">
            <w:pPr>
              <w:pStyle w:val="NoSpacing"/>
              <w:rPr>
                <w:rFonts w:cstheme="minorHAnsi"/>
              </w:rPr>
            </w:pPr>
          </w:p>
        </w:tc>
      </w:tr>
    </w:tbl>
    <w:p w14:paraId="1B305488" w14:textId="164BED43" w:rsidR="00287660" w:rsidRPr="001068D0" w:rsidRDefault="00287660" w:rsidP="00287660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3FF2A037" w14:textId="77777777" w:rsidTr="00461B34">
        <w:tc>
          <w:tcPr>
            <w:tcW w:w="9350" w:type="dxa"/>
          </w:tcPr>
          <w:p w14:paraId="425E8A76" w14:textId="2A7A53AC" w:rsidR="00461B34" w:rsidRDefault="00461B34" w:rsidP="00287660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>Food/beverage:</w:t>
            </w:r>
            <w:r w:rsidRPr="001068D0">
              <w:rPr>
                <w:rFonts w:cstheme="minorHAnsi"/>
              </w:rPr>
              <w:t xml:space="preserve"> Please provide information regarding food and beverage service during the event.</w:t>
            </w:r>
          </w:p>
        </w:tc>
      </w:tr>
      <w:tr w:rsidR="00461B34" w14:paraId="4AED4D4B" w14:textId="77777777" w:rsidTr="00461B34">
        <w:tc>
          <w:tcPr>
            <w:tcW w:w="9350" w:type="dxa"/>
          </w:tcPr>
          <w:p w14:paraId="1C0E58F5" w14:textId="77777777" w:rsidR="00461B34" w:rsidRDefault="00461B34" w:rsidP="00287660">
            <w:pPr>
              <w:pStyle w:val="NoSpacing"/>
              <w:rPr>
                <w:rFonts w:cstheme="minorHAnsi"/>
              </w:rPr>
            </w:pPr>
          </w:p>
          <w:p w14:paraId="59F94588" w14:textId="6D7771FD" w:rsidR="00461B34" w:rsidRDefault="00461B34" w:rsidP="00287660">
            <w:pPr>
              <w:pStyle w:val="NoSpacing"/>
              <w:rPr>
                <w:rFonts w:cstheme="minorHAnsi"/>
              </w:rPr>
            </w:pPr>
          </w:p>
        </w:tc>
      </w:tr>
    </w:tbl>
    <w:p w14:paraId="384C72C2" w14:textId="1D3415C8" w:rsidR="00287660" w:rsidRDefault="00287660" w:rsidP="00287660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E140B" w14:paraId="4B0C81DB" w14:textId="77777777" w:rsidTr="00F141FE">
        <w:tc>
          <w:tcPr>
            <w:tcW w:w="9350" w:type="dxa"/>
          </w:tcPr>
          <w:p w14:paraId="11036A2A" w14:textId="384C1F95" w:rsidR="00AE140B" w:rsidRDefault="00AE140B" w:rsidP="00FF4EE8">
            <w:pPr>
              <w:pStyle w:val="NoSpacing"/>
              <w:rPr>
                <w:rFonts w:cstheme="minorHAnsi"/>
              </w:rPr>
            </w:pPr>
            <w:r>
              <w:rPr>
                <w:rFonts w:cstheme="minorHAnsi"/>
                <w:b/>
              </w:rPr>
              <w:t>Transportation</w:t>
            </w:r>
            <w:r w:rsidRPr="00461B34">
              <w:rPr>
                <w:rFonts w:cstheme="minorHAnsi"/>
                <w:b/>
              </w:rPr>
              <w:t>:</w:t>
            </w:r>
            <w:r w:rsidRPr="001068D0">
              <w:rPr>
                <w:rFonts w:cstheme="minorHAnsi"/>
              </w:rPr>
              <w:t xml:space="preserve"> Please provide information regarding </w:t>
            </w:r>
            <w:r>
              <w:rPr>
                <w:rFonts w:cstheme="minorHAnsi"/>
              </w:rPr>
              <w:t xml:space="preserve">transportation of attendees (to/from airport, to/from off-site field locations) if applicable. </w:t>
            </w:r>
            <w:r w:rsidRPr="005B5CA7">
              <w:rPr>
                <w:rFonts w:cstheme="minorHAnsi"/>
                <w:b/>
              </w:rPr>
              <w:t xml:space="preserve">NOTE: </w:t>
            </w:r>
            <w:r w:rsidR="00FF4EE8">
              <w:rPr>
                <w:rFonts w:cstheme="minorHAnsi"/>
                <w:b/>
              </w:rPr>
              <w:t>May n</w:t>
            </w:r>
            <w:r w:rsidRPr="005B5CA7">
              <w:rPr>
                <w:rFonts w:cstheme="minorHAnsi"/>
                <w:b/>
              </w:rPr>
              <w:t xml:space="preserve">ot </w:t>
            </w:r>
            <w:r w:rsidR="00351369">
              <w:rPr>
                <w:rFonts w:cstheme="minorHAnsi"/>
                <w:b/>
              </w:rPr>
              <w:t xml:space="preserve">be </w:t>
            </w:r>
            <w:r w:rsidRPr="005B5CA7">
              <w:rPr>
                <w:rFonts w:cstheme="minorHAnsi"/>
                <w:b/>
              </w:rPr>
              <w:t>applicable for Purdue Extension events.</w:t>
            </w:r>
          </w:p>
        </w:tc>
      </w:tr>
      <w:tr w:rsidR="00AE140B" w14:paraId="6641AAB7" w14:textId="77777777" w:rsidTr="00F141FE">
        <w:tc>
          <w:tcPr>
            <w:tcW w:w="9350" w:type="dxa"/>
          </w:tcPr>
          <w:p w14:paraId="39DE9C08" w14:textId="77777777" w:rsidR="00AE140B" w:rsidRDefault="00AE140B" w:rsidP="00F141FE">
            <w:pPr>
              <w:pStyle w:val="NoSpacing"/>
              <w:rPr>
                <w:rFonts w:cstheme="minorHAnsi"/>
              </w:rPr>
            </w:pPr>
          </w:p>
          <w:p w14:paraId="2E6B5251" w14:textId="77777777" w:rsidR="00AE140B" w:rsidRDefault="00AE140B" w:rsidP="00F141FE">
            <w:pPr>
              <w:pStyle w:val="NoSpacing"/>
              <w:rPr>
                <w:rFonts w:cstheme="minorHAnsi"/>
              </w:rPr>
            </w:pPr>
          </w:p>
        </w:tc>
      </w:tr>
    </w:tbl>
    <w:p w14:paraId="35B6B89E" w14:textId="374C79DE" w:rsidR="00287660" w:rsidRPr="001068D0" w:rsidRDefault="00287660" w:rsidP="00287660">
      <w:pPr>
        <w:pStyle w:val="NoSpacing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1B34" w14:paraId="70A961B1" w14:textId="77777777" w:rsidTr="00461B34">
        <w:tc>
          <w:tcPr>
            <w:tcW w:w="9350" w:type="dxa"/>
          </w:tcPr>
          <w:p w14:paraId="4735A936" w14:textId="2128687A" w:rsidR="00461B34" w:rsidRDefault="00461B34" w:rsidP="00FA34F8">
            <w:pPr>
              <w:pStyle w:val="NoSpacing"/>
              <w:rPr>
                <w:rFonts w:cstheme="minorHAnsi"/>
              </w:rPr>
            </w:pPr>
            <w:r w:rsidRPr="00461B34">
              <w:rPr>
                <w:rFonts w:cstheme="minorHAnsi"/>
                <w:b/>
              </w:rPr>
              <w:t>Budgeting (</w:t>
            </w:r>
            <w:r w:rsidR="005B5E2D">
              <w:rPr>
                <w:rFonts w:cstheme="minorHAnsi"/>
                <w:b/>
              </w:rPr>
              <w:t>only required when Purdue Extension is the hosting organization</w:t>
            </w:r>
            <w:r w:rsidRPr="00461B34">
              <w:rPr>
                <w:rFonts w:cstheme="minorHAnsi"/>
                <w:b/>
              </w:rPr>
              <w:t>):</w:t>
            </w:r>
            <w:r w:rsidRPr="001068D0">
              <w:rPr>
                <w:rFonts w:cstheme="minorHAnsi"/>
              </w:rPr>
              <w:t xml:space="preserve"> </w:t>
            </w:r>
            <w:r w:rsidR="005B5E2D">
              <w:rPr>
                <w:rFonts w:cstheme="minorHAnsi"/>
              </w:rPr>
              <w:br/>
            </w:r>
            <w:r w:rsidRPr="001068D0">
              <w:rPr>
                <w:rFonts w:cstheme="minorHAnsi"/>
              </w:rPr>
              <w:t xml:space="preserve">Please provide budget documentation and </w:t>
            </w:r>
            <w:r w:rsidR="00282372">
              <w:rPr>
                <w:rFonts w:cstheme="minorHAnsi"/>
              </w:rPr>
              <w:t xml:space="preserve">estimates of </w:t>
            </w:r>
            <w:r w:rsidRPr="001068D0">
              <w:rPr>
                <w:rFonts w:cstheme="minorHAnsi"/>
              </w:rPr>
              <w:t xml:space="preserve">budget implications if </w:t>
            </w:r>
            <w:r w:rsidR="00282372">
              <w:rPr>
                <w:rFonts w:cstheme="minorHAnsi"/>
              </w:rPr>
              <w:t xml:space="preserve">the </w:t>
            </w:r>
            <w:r w:rsidRPr="001068D0">
              <w:rPr>
                <w:rFonts w:cstheme="minorHAnsi"/>
              </w:rPr>
              <w:t xml:space="preserve">event </w:t>
            </w:r>
            <w:r w:rsidR="00282372">
              <w:rPr>
                <w:rFonts w:cstheme="minorHAnsi"/>
              </w:rPr>
              <w:t>is</w:t>
            </w:r>
            <w:r w:rsidRPr="001068D0">
              <w:rPr>
                <w:rFonts w:cstheme="minorHAnsi"/>
              </w:rPr>
              <w:t xml:space="preserve"> c</w:t>
            </w:r>
            <w:r>
              <w:rPr>
                <w:rFonts w:cstheme="minorHAnsi"/>
              </w:rPr>
              <w:t>ancelled</w:t>
            </w:r>
            <w:r w:rsidRPr="001068D0">
              <w:rPr>
                <w:rFonts w:cstheme="minorHAnsi"/>
              </w:rPr>
              <w:t>.</w:t>
            </w:r>
            <w:r w:rsidR="00FA34F8">
              <w:rPr>
                <w:rFonts w:cstheme="minorHAnsi"/>
              </w:rPr>
              <w:t xml:space="preserve"> Please use the budget worksheets from </w:t>
            </w:r>
            <w:hyperlink r:id="rId19" w:history="1">
              <w:r w:rsidR="00FA34F8" w:rsidRPr="001812B9">
                <w:rPr>
                  <w:rStyle w:val="Hyperlink"/>
                </w:rPr>
                <w:t>https://extension.purdue.edu/hub/cvent-resources/</w:t>
              </w:r>
            </w:hyperlink>
          </w:p>
        </w:tc>
      </w:tr>
      <w:tr w:rsidR="00461B34" w14:paraId="372ADB56" w14:textId="77777777" w:rsidTr="00461B34">
        <w:tc>
          <w:tcPr>
            <w:tcW w:w="9350" w:type="dxa"/>
          </w:tcPr>
          <w:p w14:paraId="68097E1D" w14:textId="77777777" w:rsidR="00461B34" w:rsidRDefault="00461B34" w:rsidP="00287660">
            <w:pPr>
              <w:pStyle w:val="NoSpacing"/>
              <w:rPr>
                <w:rFonts w:cstheme="minorHAnsi"/>
              </w:rPr>
            </w:pPr>
          </w:p>
          <w:p w14:paraId="2D15C4C7" w14:textId="4F38015D" w:rsidR="00461B34" w:rsidRDefault="00461B34" w:rsidP="00287660">
            <w:pPr>
              <w:pStyle w:val="NoSpacing"/>
              <w:rPr>
                <w:rFonts w:cstheme="minorHAnsi"/>
              </w:rPr>
            </w:pPr>
          </w:p>
        </w:tc>
      </w:tr>
    </w:tbl>
    <w:p w14:paraId="43B304C6" w14:textId="34D6DA91" w:rsidR="00287660" w:rsidRDefault="00287660" w:rsidP="00287660">
      <w:pPr>
        <w:pStyle w:val="NoSpacing"/>
        <w:rPr>
          <w:rFonts w:cstheme="minorHAnsi"/>
        </w:rPr>
      </w:pPr>
    </w:p>
    <w:p w14:paraId="318BAF5D" w14:textId="362F4DC2" w:rsidR="00FA34F8" w:rsidRDefault="00FA34F8" w:rsidP="00287660">
      <w:pPr>
        <w:pStyle w:val="NoSpacing"/>
        <w:rPr>
          <w:rFonts w:cstheme="minorHAnsi"/>
        </w:rPr>
      </w:pPr>
    </w:p>
    <w:p w14:paraId="4FC6ED2F" w14:textId="52CED024" w:rsidR="00FA34F8" w:rsidRDefault="00FA34F8" w:rsidP="00287660">
      <w:pPr>
        <w:pStyle w:val="NoSpacing"/>
        <w:rPr>
          <w:rFonts w:cstheme="minorHAnsi"/>
        </w:rPr>
      </w:pPr>
      <w:r>
        <w:rPr>
          <w:rFonts w:cstheme="minorHAnsi"/>
        </w:rPr>
        <w:t>Approval:    ____________________________</w:t>
      </w:r>
    </w:p>
    <w:p w14:paraId="6313E146" w14:textId="41372598" w:rsidR="00FA34F8" w:rsidRDefault="00FA34F8" w:rsidP="00287660">
      <w:pPr>
        <w:pStyle w:val="NoSpacing"/>
        <w:rPr>
          <w:rFonts w:cstheme="minorHAnsi"/>
        </w:rPr>
      </w:pPr>
    </w:p>
    <w:p w14:paraId="7BAA0192" w14:textId="321D92B5" w:rsidR="00FA34F8" w:rsidRDefault="0096295F" w:rsidP="00287660">
      <w:pPr>
        <w:pStyle w:val="NoSpacing"/>
        <w:rPr>
          <w:rFonts w:cstheme="minorHAnsi"/>
        </w:rPr>
      </w:pPr>
      <w:r>
        <w:rPr>
          <w:rFonts w:cstheme="minorHAnsi"/>
        </w:rPr>
        <w:t>Associate Dean/Dean</w:t>
      </w:r>
    </w:p>
    <w:p w14:paraId="33920325" w14:textId="34F250C0" w:rsidR="000206F1" w:rsidRDefault="000206F1" w:rsidP="00287660">
      <w:pPr>
        <w:pStyle w:val="NoSpacing"/>
        <w:rPr>
          <w:rFonts w:cstheme="minorHAnsi"/>
        </w:rPr>
      </w:pPr>
    </w:p>
    <w:p w14:paraId="4F10B655" w14:textId="3BEBA506" w:rsidR="000206F1" w:rsidRPr="001068D0" w:rsidRDefault="000206F1" w:rsidP="00287660">
      <w:pPr>
        <w:pStyle w:val="NoSpacing"/>
        <w:rPr>
          <w:rFonts w:cstheme="minorHAnsi"/>
        </w:rPr>
      </w:pPr>
      <w:r>
        <w:rPr>
          <w:rFonts w:cstheme="minorHAnsi"/>
          <w:i/>
        </w:rPr>
        <w:t xml:space="preserve">Once Safety Plan is approved, provide a copy of the signed document to your Department or Unit leader so they are made aware of the event. </w:t>
      </w:r>
    </w:p>
    <w:sectPr w:rsidR="000206F1" w:rsidRPr="001068D0" w:rsidSect="0096295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94D0D6" w16cex:dateUtc="2020-06-17T21:2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64551C" w14:textId="77777777" w:rsidR="00C33BBD" w:rsidRDefault="00C33BBD" w:rsidP="00E81D70">
      <w:r>
        <w:separator/>
      </w:r>
    </w:p>
  </w:endnote>
  <w:endnote w:type="continuationSeparator" w:id="0">
    <w:p w14:paraId="5CFC1B60" w14:textId="77777777" w:rsidR="00C33BBD" w:rsidRDefault="00C33BBD" w:rsidP="00E81D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6394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1F6AAB" w14:textId="0E810500" w:rsidR="00865096" w:rsidRDefault="008650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5B2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5D28611" w14:textId="77777777" w:rsidR="00865096" w:rsidRDefault="008650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13392F" w14:textId="77777777" w:rsidR="00C33BBD" w:rsidRDefault="00C33BBD" w:rsidP="00E81D70">
      <w:r>
        <w:separator/>
      </w:r>
    </w:p>
  </w:footnote>
  <w:footnote w:type="continuationSeparator" w:id="0">
    <w:p w14:paraId="42DE102E" w14:textId="77777777" w:rsidR="00C33BBD" w:rsidRDefault="00C33BBD" w:rsidP="00E81D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5A470" w14:textId="6FC25418" w:rsidR="00E81D70" w:rsidRDefault="00AE140B">
    <w:pPr>
      <w:pStyle w:val="Header"/>
    </w:pPr>
    <w:r>
      <w:rPr>
        <w:noProof/>
      </w:rPr>
      <w:drawing>
        <wp:inline distT="0" distB="0" distL="0" distR="0" wp14:anchorId="13ED816E" wp14:editId="32E44D97">
          <wp:extent cx="4281378" cy="45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llege of Agriculture_H-Full-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1378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B2CE47" w14:textId="77777777" w:rsidR="001F3A33" w:rsidRPr="001F3A33" w:rsidRDefault="001F3A33" w:rsidP="001F3A33">
    <w:pPr>
      <w:rPr>
        <w:sz w:val="24"/>
        <w:szCs w:val="28"/>
      </w:rPr>
    </w:pPr>
  </w:p>
  <w:p w14:paraId="0D210E50" w14:textId="6C82242D" w:rsidR="001F3A33" w:rsidRPr="001F3A33" w:rsidRDefault="001F3A33" w:rsidP="001F3A33">
    <w:pPr>
      <w:rPr>
        <w:sz w:val="24"/>
        <w:szCs w:val="28"/>
      </w:rPr>
    </w:pPr>
    <w:r w:rsidRPr="001F3A33">
      <w:rPr>
        <w:sz w:val="24"/>
        <w:szCs w:val="28"/>
      </w:rPr>
      <w:t>Updated May 24, 2021</w:t>
    </w:r>
  </w:p>
  <w:p w14:paraId="3DCBBE24" w14:textId="77777777" w:rsidR="00E81D70" w:rsidRDefault="00E81D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9236E"/>
    <w:multiLevelType w:val="hybridMultilevel"/>
    <w:tmpl w:val="CE6A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474B"/>
    <w:multiLevelType w:val="hybridMultilevel"/>
    <w:tmpl w:val="84D8E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C25CD3"/>
    <w:multiLevelType w:val="hybridMultilevel"/>
    <w:tmpl w:val="D7E631B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B1039"/>
    <w:multiLevelType w:val="hybridMultilevel"/>
    <w:tmpl w:val="40268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DE43CA"/>
    <w:multiLevelType w:val="hybridMultilevel"/>
    <w:tmpl w:val="9E5811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797CB1"/>
    <w:multiLevelType w:val="hybridMultilevel"/>
    <w:tmpl w:val="E27E9F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87332"/>
    <w:multiLevelType w:val="hybridMultilevel"/>
    <w:tmpl w:val="3238FED6"/>
    <w:lvl w:ilvl="0" w:tplc="82D6DFB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C72EB8"/>
    <w:multiLevelType w:val="hybridMultilevel"/>
    <w:tmpl w:val="192AD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755E6"/>
    <w:multiLevelType w:val="hybridMultilevel"/>
    <w:tmpl w:val="635AE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FC72EA"/>
    <w:multiLevelType w:val="hybridMultilevel"/>
    <w:tmpl w:val="769241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1062FA"/>
    <w:multiLevelType w:val="hybridMultilevel"/>
    <w:tmpl w:val="ABFC6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C03AD7"/>
    <w:multiLevelType w:val="hybridMultilevel"/>
    <w:tmpl w:val="25102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1727D3"/>
    <w:multiLevelType w:val="hybridMultilevel"/>
    <w:tmpl w:val="E4F0846E"/>
    <w:lvl w:ilvl="0" w:tplc="0ADABD28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7AB669B5"/>
    <w:multiLevelType w:val="hybridMultilevel"/>
    <w:tmpl w:val="057CB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23239B"/>
    <w:multiLevelType w:val="hybridMultilevel"/>
    <w:tmpl w:val="9DCAEA66"/>
    <w:lvl w:ilvl="0" w:tplc="CDB8B5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9"/>
  </w:num>
  <w:num w:numId="5">
    <w:abstractNumId w:val="12"/>
  </w:num>
  <w:num w:numId="6">
    <w:abstractNumId w:val="14"/>
  </w:num>
  <w:num w:numId="7">
    <w:abstractNumId w:val="7"/>
  </w:num>
  <w:num w:numId="8">
    <w:abstractNumId w:val="4"/>
  </w:num>
  <w:num w:numId="9">
    <w:abstractNumId w:val="5"/>
  </w:num>
  <w:num w:numId="10">
    <w:abstractNumId w:val="0"/>
  </w:num>
  <w:num w:numId="11">
    <w:abstractNumId w:val="11"/>
  </w:num>
  <w:num w:numId="12">
    <w:abstractNumId w:val="8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0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YHYgMLI0MLCyUdpeDU4uLM/DyQAsNaAPR43nQsAAAA"/>
  </w:docVars>
  <w:rsids>
    <w:rsidRoot w:val="00204659"/>
    <w:rsid w:val="00001CA6"/>
    <w:rsid w:val="000138F6"/>
    <w:rsid w:val="000206F1"/>
    <w:rsid w:val="000A474C"/>
    <w:rsid w:val="000D09A2"/>
    <w:rsid w:val="001068D0"/>
    <w:rsid w:val="00125879"/>
    <w:rsid w:val="00155C32"/>
    <w:rsid w:val="0018342F"/>
    <w:rsid w:val="001A1025"/>
    <w:rsid w:val="001A1C95"/>
    <w:rsid w:val="001F1393"/>
    <w:rsid w:val="001F3A33"/>
    <w:rsid w:val="001F6B96"/>
    <w:rsid w:val="00204659"/>
    <w:rsid w:val="00212610"/>
    <w:rsid w:val="00250665"/>
    <w:rsid w:val="00250DEC"/>
    <w:rsid w:val="0025616D"/>
    <w:rsid w:val="00261E0D"/>
    <w:rsid w:val="002819C2"/>
    <w:rsid w:val="00282372"/>
    <w:rsid w:val="0028319A"/>
    <w:rsid w:val="00287660"/>
    <w:rsid w:val="00295E8C"/>
    <w:rsid w:val="002A3FD7"/>
    <w:rsid w:val="003140EA"/>
    <w:rsid w:val="0033223A"/>
    <w:rsid w:val="00351369"/>
    <w:rsid w:val="003706D3"/>
    <w:rsid w:val="003C4626"/>
    <w:rsid w:val="004339C5"/>
    <w:rsid w:val="00461B34"/>
    <w:rsid w:val="00482CF5"/>
    <w:rsid w:val="004A64CE"/>
    <w:rsid w:val="004E07FC"/>
    <w:rsid w:val="005022B3"/>
    <w:rsid w:val="005177EB"/>
    <w:rsid w:val="00594D98"/>
    <w:rsid w:val="005B5CA7"/>
    <w:rsid w:val="005B5E2D"/>
    <w:rsid w:val="005E09AE"/>
    <w:rsid w:val="00602505"/>
    <w:rsid w:val="006068F4"/>
    <w:rsid w:val="00622075"/>
    <w:rsid w:val="00622990"/>
    <w:rsid w:val="00670340"/>
    <w:rsid w:val="00680EEE"/>
    <w:rsid w:val="006858A6"/>
    <w:rsid w:val="0069217A"/>
    <w:rsid w:val="006B40A5"/>
    <w:rsid w:val="006F7F66"/>
    <w:rsid w:val="0070769C"/>
    <w:rsid w:val="00727B57"/>
    <w:rsid w:val="007701EC"/>
    <w:rsid w:val="007761A2"/>
    <w:rsid w:val="007B3D98"/>
    <w:rsid w:val="007B4B27"/>
    <w:rsid w:val="007D5230"/>
    <w:rsid w:val="00821867"/>
    <w:rsid w:val="00823743"/>
    <w:rsid w:val="00825A98"/>
    <w:rsid w:val="00831892"/>
    <w:rsid w:val="0085656E"/>
    <w:rsid w:val="00865096"/>
    <w:rsid w:val="008B5ED4"/>
    <w:rsid w:val="008C02B9"/>
    <w:rsid w:val="00902F2C"/>
    <w:rsid w:val="00910BD3"/>
    <w:rsid w:val="00915ED9"/>
    <w:rsid w:val="00937B5D"/>
    <w:rsid w:val="00942B33"/>
    <w:rsid w:val="0096295F"/>
    <w:rsid w:val="00986910"/>
    <w:rsid w:val="00A67371"/>
    <w:rsid w:val="00AC0725"/>
    <w:rsid w:val="00AE140B"/>
    <w:rsid w:val="00B4356B"/>
    <w:rsid w:val="00B87AE4"/>
    <w:rsid w:val="00B96065"/>
    <w:rsid w:val="00B97BD7"/>
    <w:rsid w:val="00BA64B7"/>
    <w:rsid w:val="00BA6676"/>
    <w:rsid w:val="00BC0314"/>
    <w:rsid w:val="00BC57CA"/>
    <w:rsid w:val="00C00AD0"/>
    <w:rsid w:val="00C33BBD"/>
    <w:rsid w:val="00C35272"/>
    <w:rsid w:val="00C435C7"/>
    <w:rsid w:val="00C81A26"/>
    <w:rsid w:val="00CA3D3F"/>
    <w:rsid w:val="00CF1853"/>
    <w:rsid w:val="00CF4D02"/>
    <w:rsid w:val="00CF6207"/>
    <w:rsid w:val="00D168CB"/>
    <w:rsid w:val="00D543F4"/>
    <w:rsid w:val="00D65C79"/>
    <w:rsid w:val="00DB0578"/>
    <w:rsid w:val="00DC7BBB"/>
    <w:rsid w:val="00DF3B13"/>
    <w:rsid w:val="00DF6C06"/>
    <w:rsid w:val="00E04457"/>
    <w:rsid w:val="00E20768"/>
    <w:rsid w:val="00E25B26"/>
    <w:rsid w:val="00E4529A"/>
    <w:rsid w:val="00E53633"/>
    <w:rsid w:val="00E64E38"/>
    <w:rsid w:val="00E81D70"/>
    <w:rsid w:val="00EF0AF5"/>
    <w:rsid w:val="00EF7E9D"/>
    <w:rsid w:val="00F01D53"/>
    <w:rsid w:val="00F22868"/>
    <w:rsid w:val="00F535A8"/>
    <w:rsid w:val="00F71ACE"/>
    <w:rsid w:val="00F8785D"/>
    <w:rsid w:val="00FA34F8"/>
    <w:rsid w:val="00FF0387"/>
    <w:rsid w:val="00FF4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E4446"/>
  <w15:chartTrackingRefBased/>
  <w15:docId w15:val="{6BA7AA4E-E692-4940-A7F8-4EF60D6CB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465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465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0465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00AD0"/>
    <w:pPr>
      <w:ind w:left="720"/>
      <w:contextualSpacing/>
    </w:pPr>
  </w:style>
  <w:style w:type="table" w:styleId="TableGrid">
    <w:name w:val="Table Grid"/>
    <w:basedOn w:val="TableNormal"/>
    <w:uiPriority w:val="39"/>
    <w:rsid w:val="003C4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C462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237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37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374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37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3743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7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74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7F66"/>
    <w:pPr>
      <w:spacing w:after="0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E81D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1D70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E81D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1D70"/>
    <w:rPr>
      <w:rFonts w:ascii="Calibri" w:hAnsi="Calibri" w:cs="Calibr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3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9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7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0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safetyplan@purdue.edu" TargetMode="External"/><Relationship Id="rId18" Type="http://schemas.openxmlformats.org/officeDocument/2006/relationships/hyperlink" Target="mailto:safetyplan@purdue.edu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mailto:safetyplan@purdue.edu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purdue.edu/provost/events/approval.html" TargetMode="External"/><Relationship Id="rId5" Type="http://schemas.openxmlformats.org/officeDocument/2006/relationships/styles" Target="styles.xml"/><Relationship Id="rId15" Type="http://schemas.openxmlformats.org/officeDocument/2006/relationships/hyperlink" Target="mailto:safetyplan@purdue.edu" TargetMode="External"/><Relationship Id="rId10" Type="http://schemas.openxmlformats.org/officeDocument/2006/relationships/hyperlink" Target="mailto:safetyplan@purdue.edu" TargetMode="External"/><Relationship Id="rId19" Type="http://schemas.openxmlformats.org/officeDocument/2006/relationships/hyperlink" Target="https://extension.purdue.edu/hub/cvent-resource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safetyplan@purdue.edu" TargetMode="Externa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E15206DD35F14985F7B1A1D00DC8C8" ma:contentTypeVersion="13" ma:contentTypeDescription="Create a new document." ma:contentTypeScope="" ma:versionID="4065a906aacd8d5d70208d36fd3aa475">
  <xsd:schema xmlns:xsd="http://www.w3.org/2001/XMLSchema" xmlns:xs="http://www.w3.org/2001/XMLSchema" xmlns:p="http://schemas.microsoft.com/office/2006/metadata/properties" xmlns:ns3="5a05ac10-aaa6-460a-a3c7-251cb66b124d" xmlns:ns4="18c3e932-03f8-43e0-81a3-f17b993afde8" targetNamespace="http://schemas.microsoft.com/office/2006/metadata/properties" ma:root="true" ma:fieldsID="12bf919453888efcefc78af8eccf9a97" ns3:_="" ns4:_="">
    <xsd:import namespace="5a05ac10-aaa6-460a-a3c7-251cb66b124d"/>
    <xsd:import namespace="18c3e932-03f8-43e0-81a3-f17b993afd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05ac10-aaa6-460a-a3c7-251cb66b12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c3e932-03f8-43e0-81a3-f17b993afde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F5C251-E474-4539-A5D3-F693680475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05ac10-aaa6-460a-a3c7-251cb66b124d"/>
    <ds:schemaRef ds:uri="18c3e932-03f8-43e0-81a3-f17b993afd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03BCCC-C8CF-4EEC-B32A-7C619EF8BB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37915E5-62FF-4BAE-B55B-E18C242411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5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 - AgIT</Company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Jason R</dc:creator>
  <cp:keywords/>
  <dc:description/>
  <cp:lastModifiedBy>Morrissey, Lily Caryn</cp:lastModifiedBy>
  <cp:revision>2</cp:revision>
  <dcterms:created xsi:type="dcterms:W3CDTF">2021-05-24T15:39:00Z</dcterms:created>
  <dcterms:modified xsi:type="dcterms:W3CDTF">2021-05-24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E15206DD35F14985F7B1A1D00DC8C8</vt:lpwstr>
  </property>
</Properties>
</file>